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16C17" w:rsidRDefault="00B16C17" w:rsidP="00B16C17">
      <w:pPr>
        <w:jc w:val="center"/>
        <w:rPr>
          <w:rFonts w:hint="eastAsia"/>
          <w:b/>
          <w:sz w:val="28"/>
          <w:szCs w:val="28"/>
        </w:rPr>
      </w:pPr>
      <w:r w:rsidRPr="00C34071">
        <w:rPr>
          <w:rFonts w:hint="eastAsia"/>
          <w:b/>
          <w:sz w:val="28"/>
          <w:szCs w:val="28"/>
        </w:rPr>
        <w:t xml:space="preserve">Laboratory </w:t>
      </w:r>
      <w:r>
        <w:rPr>
          <w:rFonts w:hint="eastAsia"/>
          <w:b/>
          <w:sz w:val="28"/>
          <w:szCs w:val="28"/>
        </w:rPr>
        <w:t>3 Counters</w:t>
      </w:r>
    </w:p>
    <w:p w:rsidR="00B57F27" w:rsidRPr="000F2D1B" w:rsidRDefault="00B57F27">
      <w:pPr>
        <w:rPr>
          <w:rFonts w:hint="eastAsia"/>
          <w:b/>
          <w:u w:val="single"/>
        </w:rPr>
      </w:pPr>
      <w:r w:rsidRPr="000F2D1B">
        <w:rPr>
          <w:rFonts w:hint="eastAsia"/>
          <w:b/>
          <w:u w:val="single"/>
        </w:rPr>
        <w:t>Prelab</w:t>
      </w:r>
    </w:p>
    <w:p w:rsidR="00DB0E17" w:rsidRDefault="00DB0E17" w:rsidP="000F2D1B">
      <w:pPr>
        <w:numPr>
          <w:ilvl w:val="0"/>
          <w:numId w:val="5"/>
        </w:numPr>
      </w:pPr>
      <w:r>
        <w:t>Complete block diagram of the top modules</w:t>
      </w:r>
    </w:p>
    <w:p w:rsidR="00B57F27" w:rsidRDefault="000F2D1B" w:rsidP="000F2D1B">
      <w:pPr>
        <w:numPr>
          <w:ilvl w:val="0"/>
          <w:numId w:val="5"/>
        </w:numPr>
        <w:rPr>
          <w:rFonts w:hint="eastAsia"/>
        </w:rPr>
      </w:pPr>
      <w:r>
        <w:rPr>
          <w:rFonts w:hint="eastAsia"/>
        </w:rPr>
        <w:t>complete all Verilog files</w:t>
      </w:r>
    </w:p>
    <w:p w:rsidR="000F2D1B" w:rsidRDefault="00766078" w:rsidP="000F2D1B">
      <w:pPr>
        <w:numPr>
          <w:ilvl w:val="0"/>
          <w:numId w:val="5"/>
        </w:numPr>
        <w:rPr>
          <w:rFonts w:hint="eastAsia"/>
        </w:rPr>
      </w:pPr>
      <w:r>
        <w:rPr>
          <w:rFonts w:hint="eastAsia"/>
        </w:rPr>
        <w:t>compile</w:t>
      </w:r>
      <w:r w:rsidR="000F2D1B">
        <w:rPr>
          <w:rFonts w:hint="eastAsia"/>
        </w:rPr>
        <w:t xml:space="preserve"> your designs</w:t>
      </w:r>
    </w:p>
    <w:p w:rsidR="000F2D1B" w:rsidRDefault="00766078" w:rsidP="000F2D1B">
      <w:pPr>
        <w:numPr>
          <w:ilvl w:val="0"/>
          <w:numId w:val="5"/>
        </w:numPr>
        <w:rPr>
          <w:rFonts w:hint="eastAsia"/>
        </w:rPr>
      </w:pPr>
      <w:r>
        <w:rPr>
          <w:rFonts w:hint="eastAsia"/>
        </w:rPr>
        <w:t>simulations(optional)</w:t>
      </w:r>
    </w:p>
    <w:p w:rsidR="000F2D1B" w:rsidRDefault="000F2D1B" w:rsidP="000F2D1B">
      <w:pPr>
        <w:ind w:left="360"/>
        <w:rPr>
          <w:rFonts w:hint="eastAsia"/>
        </w:rPr>
      </w:pPr>
    </w:p>
    <w:p w:rsidR="004B3C54" w:rsidRPr="000F2D1B" w:rsidRDefault="0065221C">
      <w:pPr>
        <w:rPr>
          <w:rFonts w:hint="eastAsia"/>
          <w:b/>
          <w:u w:val="single"/>
        </w:rPr>
      </w:pPr>
      <w:r w:rsidRPr="000F2D1B">
        <w:rPr>
          <w:rFonts w:hint="eastAsia"/>
          <w:b/>
          <w:u w:val="single"/>
        </w:rPr>
        <w:t>Objectives</w:t>
      </w:r>
    </w:p>
    <w:p w:rsidR="0065221C" w:rsidRDefault="000F2D1B" w:rsidP="000F2D1B">
      <w:pPr>
        <w:numPr>
          <w:ilvl w:val="0"/>
          <w:numId w:val="6"/>
        </w:numPr>
        <w:rPr>
          <w:rFonts w:hint="eastAsia"/>
        </w:rPr>
      </w:pPr>
      <w:r>
        <w:t>Design</w:t>
      </w:r>
      <w:r>
        <w:rPr>
          <w:rFonts w:hint="eastAsia"/>
        </w:rPr>
        <w:t xml:space="preserve"> counter using flip-flops.</w:t>
      </w:r>
    </w:p>
    <w:p w:rsidR="000F2D1B" w:rsidRDefault="000F2D1B" w:rsidP="000F2D1B">
      <w:pPr>
        <w:numPr>
          <w:ilvl w:val="0"/>
          <w:numId w:val="6"/>
        </w:numPr>
        <w:rPr>
          <w:rFonts w:hint="eastAsia"/>
        </w:rPr>
      </w:pPr>
      <w:r>
        <w:t>Design</w:t>
      </w:r>
      <w:r>
        <w:rPr>
          <w:rFonts w:hint="eastAsia"/>
        </w:rPr>
        <w:t xml:space="preserve"> counter using behavior statements.</w:t>
      </w:r>
    </w:p>
    <w:p w:rsidR="000F2D1B" w:rsidRDefault="00DB0E17" w:rsidP="000F2D1B">
      <w:pPr>
        <w:numPr>
          <w:ilvl w:val="0"/>
          <w:numId w:val="6"/>
        </w:numPr>
        <w:rPr>
          <w:rFonts w:hint="eastAsia"/>
        </w:rPr>
      </w:pPr>
      <w:r>
        <w:rPr>
          <w:rFonts w:hint="eastAsia"/>
        </w:rPr>
        <w:t xml:space="preserve">Design a timer using </w:t>
      </w:r>
      <w:r>
        <w:t xml:space="preserve">clock </w:t>
      </w:r>
      <w:r>
        <w:rPr>
          <w:rFonts w:hint="eastAsia"/>
        </w:rPr>
        <w:t xml:space="preserve">frequency-division </w:t>
      </w:r>
    </w:p>
    <w:p w:rsidR="000F2D1B" w:rsidRDefault="000F2D1B"/>
    <w:p w:rsidR="00A95BAB" w:rsidRDefault="00A95BAB">
      <w:pPr>
        <w:rPr>
          <w:rFonts w:hint="eastAsia"/>
        </w:rPr>
      </w:pPr>
    </w:p>
    <w:p w:rsidR="0065221C" w:rsidRPr="0065221C" w:rsidRDefault="0065221C">
      <w:pPr>
        <w:rPr>
          <w:rFonts w:hint="eastAsia"/>
          <w:b/>
        </w:rPr>
      </w:pPr>
      <w:r w:rsidRPr="000F2D1B">
        <w:rPr>
          <w:rFonts w:hint="eastAsia"/>
          <w:b/>
          <w:u w:val="single"/>
        </w:rPr>
        <w:t>Part1</w:t>
      </w:r>
      <w:r w:rsidRPr="0065221C">
        <w:rPr>
          <w:rFonts w:hint="eastAsia"/>
          <w:b/>
        </w:rPr>
        <w:t xml:space="preserve"> </w:t>
      </w:r>
      <w:r>
        <w:rPr>
          <w:rFonts w:hint="eastAsia"/>
          <w:b/>
        </w:rPr>
        <w:tab/>
      </w:r>
      <w:r>
        <w:rPr>
          <w:rFonts w:hint="eastAsia"/>
          <w:b/>
        </w:rPr>
        <w:tab/>
      </w:r>
      <w:r w:rsidRPr="0065221C">
        <w:rPr>
          <w:rFonts w:hint="eastAsia"/>
          <w:b/>
        </w:rPr>
        <w:t>8-bit synchronous counter using T flip-flops and AND gates</w:t>
      </w:r>
    </w:p>
    <w:p w:rsidR="00A95BAB" w:rsidRDefault="00A95BAB"/>
    <w:p w:rsidR="0065221C" w:rsidRDefault="0065221C">
      <w:pPr>
        <w:rPr>
          <w:rFonts w:hint="eastAsia"/>
        </w:rPr>
      </w:pPr>
      <w:r>
        <w:rPr>
          <w:rFonts w:hint="eastAsia"/>
        </w:rPr>
        <w:tab/>
      </w:r>
    </w:p>
    <w:p w:rsidR="0065221C" w:rsidRPr="0065221C" w:rsidRDefault="0065221C">
      <w:pPr>
        <w:rPr>
          <w:rFonts w:hint="eastAsia"/>
          <w:b/>
        </w:rPr>
      </w:pPr>
      <w:r w:rsidRPr="0065221C">
        <w:rPr>
          <w:rFonts w:hint="eastAsia"/>
          <w:b/>
        </w:rPr>
        <w:t>Circuit description</w:t>
      </w:r>
    </w:p>
    <w:p w:rsidR="0065221C" w:rsidRPr="0065221C" w:rsidRDefault="0065221C" w:rsidP="0065221C">
      <w:pPr>
        <w:autoSpaceDE w:val="0"/>
        <w:autoSpaceDN w:val="0"/>
        <w:adjustRightInd w:val="0"/>
        <w:ind w:left="720"/>
        <w:rPr>
          <w:sz w:val="22"/>
          <w:szCs w:val="22"/>
        </w:rPr>
      </w:pPr>
      <w:r w:rsidRPr="0065221C">
        <w:rPr>
          <w:sz w:val="22"/>
          <w:szCs w:val="22"/>
        </w:rPr>
        <w:t xml:space="preserve">Consider the circuit in Figure 1. It is a 4-bit </w:t>
      </w:r>
      <w:r w:rsidR="00345144">
        <w:rPr>
          <w:sz w:val="22"/>
          <w:szCs w:val="22"/>
        </w:rPr>
        <w:t>(</w:t>
      </w:r>
      <w:r w:rsidR="00345144" w:rsidRPr="00345144">
        <w:rPr>
          <w:b/>
          <w:sz w:val="22"/>
          <w:szCs w:val="22"/>
        </w:rPr>
        <w:t>Q</w:t>
      </w:r>
      <w:r w:rsidR="00345144" w:rsidRPr="00345144">
        <w:rPr>
          <w:b/>
          <w:sz w:val="22"/>
          <w:szCs w:val="22"/>
          <w:vertAlign w:val="subscript"/>
        </w:rPr>
        <w:t xml:space="preserve">0 </w:t>
      </w:r>
      <w:r w:rsidR="00345144" w:rsidRPr="00345144">
        <w:rPr>
          <w:b/>
          <w:sz w:val="22"/>
          <w:szCs w:val="22"/>
        </w:rPr>
        <w:t>Q</w:t>
      </w:r>
      <w:r w:rsidR="00345144" w:rsidRPr="00345144">
        <w:rPr>
          <w:b/>
          <w:sz w:val="22"/>
          <w:szCs w:val="22"/>
          <w:vertAlign w:val="subscript"/>
        </w:rPr>
        <w:t xml:space="preserve">1 </w:t>
      </w:r>
      <w:r w:rsidR="00345144" w:rsidRPr="00345144">
        <w:rPr>
          <w:b/>
          <w:sz w:val="22"/>
          <w:szCs w:val="22"/>
        </w:rPr>
        <w:t>Q</w:t>
      </w:r>
      <w:r w:rsidR="00345144" w:rsidRPr="00345144">
        <w:rPr>
          <w:b/>
          <w:sz w:val="22"/>
          <w:szCs w:val="22"/>
          <w:vertAlign w:val="subscript"/>
        </w:rPr>
        <w:t xml:space="preserve">2 </w:t>
      </w:r>
      <w:r w:rsidR="00345144" w:rsidRPr="00345144">
        <w:rPr>
          <w:b/>
          <w:sz w:val="22"/>
          <w:szCs w:val="22"/>
        </w:rPr>
        <w:t>Q</w:t>
      </w:r>
      <w:r w:rsidR="00345144" w:rsidRPr="00345144">
        <w:rPr>
          <w:b/>
          <w:sz w:val="22"/>
          <w:szCs w:val="22"/>
          <w:vertAlign w:val="subscript"/>
        </w:rPr>
        <w:t>3</w:t>
      </w:r>
      <w:r w:rsidR="00345144">
        <w:rPr>
          <w:sz w:val="22"/>
          <w:szCs w:val="22"/>
        </w:rPr>
        <w:t>)</w:t>
      </w:r>
      <w:r w:rsidR="00156B95">
        <w:rPr>
          <w:sz w:val="22"/>
          <w:szCs w:val="22"/>
        </w:rPr>
        <w:t xml:space="preserve"> </w:t>
      </w:r>
      <w:r w:rsidRPr="0065221C">
        <w:rPr>
          <w:sz w:val="22"/>
          <w:szCs w:val="22"/>
        </w:rPr>
        <w:t>synchronous counter which uses four</w:t>
      </w:r>
      <w:r>
        <w:rPr>
          <w:sz w:val="22"/>
          <w:szCs w:val="22"/>
        </w:rPr>
        <w:t xml:space="preserve"> T-type flip-flops.</w:t>
      </w:r>
      <w:r>
        <w:rPr>
          <w:rFonts w:hint="eastAsia"/>
          <w:sz w:val="22"/>
          <w:szCs w:val="22"/>
        </w:rPr>
        <w:t xml:space="preserve"> </w:t>
      </w:r>
      <w:r>
        <w:rPr>
          <w:sz w:val="22"/>
          <w:szCs w:val="22"/>
        </w:rPr>
        <w:t>The counter</w:t>
      </w:r>
      <w:r>
        <w:rPr>
          <w:rFonts w:hint="eastAsia"/>
          <w:sz w:val="22"/>
          <w:szCs w:val="22"/>
        </w:rPr>
        <w:t xml:space="preserve"> </w:t>
      </w:r>
      <w:r w:rsidR="008C31E6">
        <w:rPr>
          <w:sz w:val="22"/>
          <w:szCs w:val="22"/>
        </w:rPr>
        <w:t>incre</w:t>
      </w:r>
      <w:r w:rsidR="008C31E6">
        <w:rPr>
          <w:rFonts w:hint="eastAsia"/>
          <w:sz w:val="22"/>
          <w:szCs w:val="22"/>
        </w:rPr>
        <w:t>ases</w:t>
      </w:r>
      <w:r w:rsidRPr="0065221C">
        <w:rPr>
          <w:sz w:val="22"/>
          <w:szCs w:val="22"/>
        </w:rPr>
        <w:t xml:space="preserve"> its value on each positive edge of the clock if the Enable signal is asserted. The counter is reset to 0 by</w:t>
      </w:r>
      <w:r>
        <w:rPr>
          <w:rFonts w:hint="eastAsia"/>
          <w:sz w:val="22"/>
          <w:szCs w:val="22"/>
        </w:rPr>
        <w:t xml:space="preserve"> </w:t>
      </w:r>
      <w:r w:rsidRPr="0065221C">
        <w:rPr>
          <w:sz w:val="22"/>
          <w:szCs w:val="22"/>
        </w:rPr>
        <w:t>setting the Clear signal low. You are to implement a</w:t>
      </w:r>
      <w:r>
        <w:rPr>
          <w:rFonts w:hint="eastAsia"/>
          <w:sz w:val="22"/>
          <w:szCs w:val="22"/>
        </w:rPr>
        <w:t>n</w:t>
      </w:r>
      <w:r w:rsidRPr="0065221C">
        <w:rPr>
          <w:sz w:val="22"/>
          <w:szCs w:val="22"/>
        </w:rPr>
        <w:t xml:space="preserve"> 8-bit counter of this type.</w:t>
      </w:r>
    </w:p>
    <w:p w:rsidR="0065221C" w:rsidRDefault="00C85BFF" w:rsidP="008C31E6">
      <w:pPr>
        <w:rPr>
          <w:sz w:val="22"/>
          <w:szCs w:val="22"/>
        </w:rPr>
      </w:pPr>
      <w:r>
        <w:rPr>
          <w:noProof/>
          <w:sz w:val="22"/>
          <w:szCs w:val="22"/>
          <w:lang w:eastAsia="en-US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column">
                  <wp:posOffset>4873625</wp:posOffset>
                </wp:positionH>
                <wp:positionV relativeFrom="paragraph">
                  <wp:posOffset>581660</wp:posOffset>
                </wp:positionV>
                <wp:extent cx="267970" cy="295275"/>
                <wp:effectExtent l="0" t="3810" r="1905" b="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797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45144" w:rsidRDefault="00345144" w:rsidP="00345144">
                            <w:r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83.75pt;margin-top:45.8pt;width:21.1pt;height:23.2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" stroked="f">
                <v:textbox>
                  <w:txbxContent>
                    <w:p w:rsidR="00345144" w:rsidRDefault="00345144" w:rsidP="00345144">
                      <w:r>
                        <w:t>3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hint="eastAsia"/>
          <w:noProof/>
          <w:lang w:eastAsia="en-US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>
                <wp:simplePos x="0" y="0"/>
                <wp:positionH relativeFrom="column">
                  <wp:posOffset>3552190</wp:posOffset>
                </wp:positionH>
                <wp:positionV relativeFrom="paragraph">
                  <wp:posOffset>562610</wp:posOffset>
                </wp:positionV>
                <wp:extent cx="267970" cy="295275"/>
                <wp:effectExtent l="0" t="3810" r="0" b="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797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45144" w:rsidRDefault="00345144" w:rsidP="00345144">
                            <w: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type="#_x0000_t202" style="position:absolute;margin-left:279.7pt;margin-top:44.3pt;width:21.1pt;height:23.25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" stroked="f">
                <v:textbox>
                  <w:txbxContent>
                    <w:p w:rsidR="00345144" w:rsidRDefault="00345144" w:rsidP="00345144">
                      <w: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hint="eastAsia"/>
          <w:noProof/>
          <w:lang w:eastAsia="en-US"/>
        </w:rPr>
        <mc:AlternateContent>
          <mc:Choice Requires="wps">
            <w:drawing>
              <wp:anchor distT="45720" distB="45720" distL="114300" distR="114300" simplePos="0" relativeHeight="251657216" behindDoc="0" locked="0" layoutInCell="1" allowOverlap="1">
                <wp:simplePos x="0" y="0"/>
                <wp:positionH relativeFrom="column">
                  <wp:posOffset>2199640</wp:posOffset>
                </wp:positionH>
                <wp:positionV relativeFrom="paragraph">
                  <wp:posOffset>562610</wp:posOffset>
                </wp:positionV>
                <wp:extent cx="267970" cy="295275"/>
                <wp:effectExtent l="0" t="3810" r="0" b="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797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45144" w:rsidRDefault="00345144" w:rsidP="00345144">
                            <w: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8" type="#_x0000_t202" style="position:absolute;margin-left:173.2pt;margin-top:44.3pt;width:21.1pt;height:23.25pt;z-index:2516572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" stroked="f">
                <v:textbox>
                  <w:txbxContent>
                    <w:p w:rsidR="00345144" w:rsidRDefault="00345144" w:rsidP="00345144">
                      <w: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en-US"/>
        </w:rPr>
        <mc:AlternateContent>
          <mc:Choice Requires="wps">
            <w:drawing>
              <wp:anchor distT="45720" distB="45720" distL="114300" distR="114300" simplePos="0" relativeHeight="251656192" behindDoc="0" locked="0" layoutInCell="1" allowOverlap="1">
                <wp:simplePos x="0" y="0"/>
                <wp:positionH relativeFrom="column">
                  <wp:posOffset>837565</wp:posOffset>
                </wp:positionH>
                <wp:positionV relativeFrom="paragraph">
                  <wp:posOffset>581660</wp:posOffset>
                </wp:positionV>
                <wp:extent cx="267970" cy="295275"/>
                <wp:effectExtent l="0" t="381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797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45144" w:rsidRDefault="00345144">
                            <w:r>
                              <w:t>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9" type="#_x0000_t202" style="position:absolute;margin-left:65.95pt;margin-top:45.8pt;width:21.1pt;height:23.25pt;z-index:2516561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" stroked="f">
                <v:textbox>
                  <w:txbxContent>
                    <w:p w:rsidR="00345144" w:rsidRDefault="00345144">
                      <w:r>
                        <w:t>0</w:t>
                      </w:r>
                    </w:p>
                  </w:txbxContent>
                </v:textbox>
              </v:shape>
            </w:pict>
          </mc:Fallback>
        </mc:AlternateContent>
      </w:r>
      <w:r w:rsidRPr="00361B06">
        <w:rPr>
          <w:noProof/>
          <w:sz w:val="22"/>
          <w:szCs w:val="22"/>
          <w:lang w:eastAsia="en-US"/>
        </w:rPr>
        <w:drawing>
          <wp:inline distT="0" distB="0" distL="0" distR="0">
            <wp:extent cx="5486400" cy="17049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704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45144" w:rsidRDefault="00345144" w:rsidP="008C31E6">
      <w:pPr>
        <w:rPr>
          <w:sz w:val="22"/>
          <w:szCs w:val="22"/>
        </w:rPr>
      </w:pPr>
    </w:p>
    <w:p w:rsidR="00345144" w:rsidRPr="0065221C" w:rsidRDefault="00345144" w:rsidP="008C31E6">
      <w:pPr>
        <w:rPr>
          <w:sz w:val="22"/>
          <w:szCs w:val="22"/>
        </w:rPr>
      </w:pPr>
    </w:p>
    <w:p w:rsidR="008C31E6" w:rsidRDefault="008C31E6" w:rsidP="008C31E6">
      <w:pPr>
        <w:jc w:val="center"/>
        <w:rPr>
          <w:rFonts w:hint="eastAsia"/>
        </w:rPr>
      </w:pPr>
      <w:r>
        <w:rPr>
          <w:rFonts w:hint="eastAsia"/>
        </w:rPr>
        <w:t>Figure</w:t>
      </w:r>
      <w:r w:rsidR="00980428">
        <w:rPr>
          <w:rFonts w:hint="eastAsia"/>
        </w:rPr>
        <w:t xml:space="preserve"> 1. 4-bit synchronous counter (</w:t>
      </w:r>
      <w:r>
        <w:rPr>
          <w:rFonts w:hint="eastAsia"/>
        </w:rPr>
        <w:t>but you need to implement 8-bit counter</w:t>
      </w:r>
      <w:r w:rsidR="009C5C08">
        <w:t xml:space="preserve"> in this lab</w:t>
      </w:r>
      <w:r>
        <w:rPr>
          <w:rFonts w:hint="eastAsia"/>
        </w:rPr>
        <w:t>)</w:t>
      </w:r>
    </w:p>
    <w:p w:rsidR="008C31E6" w:rsidRDefault="008C31E6">
      <w:r>
        <w:rPr>
          <w:rFonts w:hint="eastAsia"/>
        </w:rPr>
        <w:tab/>
      </w:r>
    </w:p>
    <w:p w:rsidR="00A95BAB" w:rsidRDefault="00A95BAB">
      <w:pPr>
        <w:rPr>
          <w:rFonts w:hint="eastAsia"/>
        </w:rPr>
      </w:pPr>
    </w:p>
    <w:p w:rsidR="008C31E6" w:rsidRDefault="008C31E6">
      <w:pPr>
        <w:rPr>
          <w:rFonts w:hint="eastAsia"/>
        </w:rPr>
      </w:pPr>
      <w:r>
        <w:rPr>
          <w:rFonts w:hint="eastAsia"/>
        </w:rPr>
        <w:tab/>
        <w:t>Specific notes:</w:t>
      </w:r>
    </w:p>
    <w:p w:rsidR="00FF2C28" w:rsidRDefault="008C31E6" w:rsidP="00FF2C28">
      <w:pPr>
        <w:numPr>
          <w:ilvl w:val="0"/>
          <w:numId w:val="7"/>
        </w:numPr>
      </w:pPr>
      <w:r>
        <w:t>Y</w:t>
      </w:r>
      <w:r>
        <w:rPr>
          <w:rFonts w:hint="eastAsia"/>
        </w:rPr>
        <w:t xml:space="preserve">ou should build a T flip-flop </w:t>
      </w:r>
      <w:r>
        <w:t>module</w:t>
      </w:r>
      <w:r w:rsidR="00156B95">
        <w:t xml:space="preserve"> tfliplfop (tff is a reserved key word, so it cannot be used as module name)</w:t>
      </w:r>
      <w:r>
        <w:rPr>
          <w:rFonts w:hint="eastAsia"/>
        </w:rPr>
        <w:t xml:space="preserve"> first, and then instantiate </w:t>
      </w:r>
      <w:r w:rsidRPr="00980428">
        <w:rPr>
          <w:rFonts w:hint="eastAsia"/>
          <w:b/>
        </w:rPr>
        <w:t>8 times</w:t>
      </w:r>
      <w:r w:rsidR="00FF2C28">
        <w:rPr>
          <w:rFonts w:hint="eastAsia"/>
        </w:rPr>
        <w:t xml:space="preserve"> to </w:t>
      </w:r>
      <w:r w:rsidR="009C5C08">
        <w:rPr>
          <w:rFonts w:hint="eastAsia"/>
        </w:rPr>
        <w:t>create 8-bit counter with module name</w:t>
      </w:r>
      <w:r w:rsidR="009C5C08">
        <w:t xml:space="preserve"> conter8</w:t>
      </w:r>
      <w:r>
        <w:rPr>
          <w:rFonts w:hint="eastAsia"/>
        </w:rPr>
        <w:t>.</w:t>
      </w:r>
    </w:p>
    <w:p w:rsidR="00345144" w:rsidRDefault="00345144" w:rsidP="00FF2C28">
      <w:pPr>
        <w:numPr>
          <w:ilvl w:val="0"/>
          <w:numId w:val="7"/>
        </w:numPr>
      </w:pPr>
      <w:r>
        <w:t>Modify the 4 bit</w:t>
      </w:r>
      <w:r w:rsidR="00156B95">
        <w:t xml:space="preserve"> bcd</w:t>
      </w:r>
      <w:r>
        <w:t xml:space="preserve"> to 7 segment display module</w:t>
      </w:r>
      <w:r w:rsidR="00156B95">
        <w:t xml:space="preserve"> BCD2LEDS</w:t>
      </w:r>
      <w:r>
        <w:t xml:space="preserve"> from lab 2 to display 0 to F (instead of 0 to 9 for BCD numbers)</w:t>
      </w:r>
      <w:r w:rsidR="00156B95">
        <w:t xml:space="preserve"> with module name hex2seg7. </w:t>
      </w:r>
      <w:r>
        <w:t xml:space="preserve">Create two instances </w:t>
      </w:r>
      <w:r w:rsidR="009C5C08">
        <w:t xml:space="preserve">of hex2seg7 to display </w:t>
      </w:r>
      <w:r>
        <w:t>the 8-bit counter state Q7 Q6 … Q0</w:t>
      </w:r>
      <w:r w:rsidR="009C5C08">
        <w:t xml:space="preserve"> in double hex digits. One hex for Q7-4, and another for Q3-0</w:t>
      </w:r>
    </w:p>
    <w:p w:rsidR="008C31E6" w:rsidRDefault="008C31E6" w:rsidP="00FF2C28">
      <w:pPr>
        <w:numPr>
          <w:ilvl w:val="0"/>
          <w:numId w:val="7"/>
        </w:numPr>
        <w:rPr>
          <w:rFonts w:hint="eastAsia"/>
        </w:rPr>
      </w:pPr>
      <w:r>
        <w:rPr>
          <w:rFonts w:hint="eastAsia"/>
        </w:rPr>
        <w:t>Use SW[1] for Enable, SW[0] for Clear, KEY[0] for clock.</w:t>
      </w:r>
    </w:p>
    <w:p w:rsidR="008C31E6" w:rsidRDefault="008C31E6" w:rsidP="00FF2C28">
      <w:pPr>
        <w:numPr>
          <w:ilvl w:val="0"/>
          <w:numId w:val="7"/>
        </w:numPr>
      </w:pPr>
      <w:r>
        <w:t>T</w:t>
      </w:r>
      <w:r>
        <w:rPr>
          <w:rFonts w:hint="eastAsia"/>
        </w:rPr>
        <w:t>he output of left TFF is Q[0] (LSB).</w:t>
      </w:r>
    </w:p>
    <w:p w:rsidR="00804506" w:rsidRDefault="00804506" w:rsidP="00FF2C28">
      <w:pPr>
        <w:numPr>
          <w:ilvl w:val="0"/>
          <w:numId w:val="7"/>
        </w:numPr>
        <w:rPr>
          <w:rFonts w:hint="eastAsia"/>
        </w:rPr>
      </w:pPr>
      <w:r>
        <w:lastRenderedPageBreak/>
        <w:t xml:space="preserve">Counter state Q[7:0] </w:t>
      </w:r>
      <w:r w:rsidR="009C5C08">
        <w:t xml:space="preserve">also </w:t>
      </w:r>
      <w:r>
        <w:t>go</w:t>
      </w:r>
      <w:r w:rsidR="009C5C08">
        <w:t>es</w:t>
      </w:r>
      <w:r>
        <w:t xml:space="preserve"> to red led display LEDR [7:0] </w:t>
      </w:r>
    </w:p>
    <w:p w:rsidR="008C31E6" w:rsidRDefault="008C31E6" w:rsidP="008C31E6">
      <w:pPr>
        <w:numPr>
          <w:ilvl w:val="0"/>
          <w:numId w:val="7"/>
        </w:numPr>
        <w:rPr>
          <w:rFonts w:hint="eastAsia"/>
        </w:rPr>
      </w:pPr>
      <w:r>
        <w:rPr>
          <w:rFonts w:hint="eastAsia"/>
        </w:rPr>
        <w:t xml:space="preserve">Q[7:0] should go through </w:t>
      </w:r>
      <w:r w:rsidR="00804506">
        <w:t xml:space="preserve"> two </w:t>
      </w:r>
      <w:r>
        <w:rPr>
          <w:rFonts w:hint="eastAsia"/>
        </w:rPr>
        <w:t>7-seg display so that the output of the 8-bit counter can be display on HEX1 and HEX0</w:t>
      </w:r>
      <w:r w:rsidR="00156B95">
        <w:t xml:space="preserve"> as 00 to FF</w:t>
      </w:r>
      <w:r>
        <w:rPr>
          <w:rFonts w:hint="eastAsia"/>
        </w:rPr>
        <w:t>.</w:t>
      </w:r>
    </w:p>
    <w:p w:rsidR="00A95BAB" w:rsidRDefault="00A95BAB">
      <w:pPr>
        <w:rPr>
          <w:b/>
        </w:rPr>
      </w:pPr>
    </w:p>
    <w:p w:rsidR="00A95BAB" w:rsidRDefault="00A95BAB">
      <w:pPr>
        <w:rPr>
          <w:b/>
        </w:rPr>
      </w:pPr>
    </w:p>
    <w:p w:rsidR="00A95BAB" w:rsidRDefault="00A95BAB">
      <w:pPr>
        <w:rPr>
          <w:b/>
        </w:rPr>
      </w:pPr>
    </w:p>
    <w:p w:rsidR="00A95BAB" w:rsidRDefault="00A95BAB">
      <w:pPr>
        <w:rPr>
          <w:b/>
        </w:rPr>
      </w:pPr>
    </w:p>
    <w:p w:rsidR="00A95BAB" w:rsidRDefault="00A95BAB">
      <w:pPr>
        <w:rPr>
          <w:b/>
        </w:rPr>
      </w:pPr>
    </w:p>
    <w:p w:rsidR="002A0428" w:rsidRDefault="00A95BAB">
      <w:pPr>
        <w:rPr>
          <w:b/>
          <w:u w:val="single"/>
        </w:rPr>
      </w:pPr>
      <w:r w:rsidRPr="00A95BAB">
        <w:rPr>
          <w:b/>
          <w:u w:val="single"/>
        </w:rPr>
        <w:t>prelab: compl</w:t>
      </w:r>
      <w:r w:rsidR="00B46312">
        <w:rPr>
          <w:b/>
          <w:u w:val="single"/>
        </w:rPr>
        <w:t>ete the following Verilog files</w:t>
      </w:r>
    </w:p>
    <w:p w:rsidR="00156B95" w:rsidRPr="00A95BAB" w:rsidRDefault="00156B95">
      <w:pPr>
        <w:rPr>
          <w:b/>
          <w:u w:val="single"/>
        </w:rPr>
      </w:pPr>
      <w:r>
        <w:rPr>
          <w:b/>
          <w:u w:val="single"/>
        </w:rPr>
        <w:t>Submodules</w:t>
      </w:r>
    </w:p>
    <w:p w:rsidR="00A95BAB" w:rsidRDefault="00156B95" w:rsidP="00A95BAB">
      <w:pPr>
        <w:numPr>
          <w:ilvl w:val="0"/>
          <w:numId w:val="10"/>
        </w:numPr>
      </w:pPr>
      <w:r>
        <w:t>T-flipflop</w:t>
      </w:r>
      <w:r w:rsidR="00CC49D9">
        <w:t>: tflipflop.v</w:t>
      </w:r>
    </w:p>
    <w:p w:rsidR="00A95BAB" w:rsidRDefault="00A95BAB" w:rsidP="00A95BAB">
      <w:pPr>
        <w:ind w:left="600"/>
      </w:pPr>
    </w:p>
    <w:p w:rsidR="00A95BAB" w:rsidRDefault="00B46312" w:rsidP="00A95BAB">
      <w:pPr>
        <w:ind w:left="600"/>
      </w:pPr>
      <w:r>
        <w:t>module tflipflop</w:t>
      </w:r>
      <w:r w:rsidR="009705DF">
        <w:t>(resetn, t, cl</w:t>
      </w:r>
      <w:r w:rsidR="00A95BAB">
        <w:t>k, q);</w:t>
      </w:r>
      <w:r w:rsidR="00BE7CB9">
        <w:t xml:space="preserve"> // available from lecture notes and textbook</w:t>
      </w:r>
    </w:p>
    <w:p w:rsidR="00B46312" w:rsidRDefault="00B46312" w:rsidP="00A95BAB">
      <w:pPr>
        <w:ind w:left="600"/>
      </w:pPr>
      <w:r>
        <w:t>// resetn: asynchronous low active reset control input</w:t>
      </w:r>
    </w:p>
    <w:p w:rsidR="00B46312" w:rsidRDefault="00B46312" w:rsidP="00A95BAB">
      <w:pPr>
        <w:ind w:left="600"/>
      </w:pPr>
    </w:p>
    <w:p w:rsidR="00A95BAB" w:rsidRDefault="009705DF" w:rsidP="00A95BAB">
      <w:pPr>
        <w:ind w:left="600"/>
      </w:pPr>
      <w:r>
        <w:t>…</w:t>
      </w:r>
    </w:p>
    <w:p w:rsidR="009705DF" w:rsidRDefault="009705DF" w:rsidP="00A95BAB">
      <w:pPr>
        <w:ind w:left="600"/>
      </w:pPr>
    </w:p>
    <w:p w:rsidR="009705DF" w:rsidRDefault="009C5C08" w:rsidP="009705DF">
      <w:r>
        <w:tab/>
        <w:t>always @ (posedge cl</w:t>
      </w:r>
      <w:r w:rsidR="009705DF">
        <w:t>k, negedge resetn)</w:t>
      </w:r>
    </w:p>
    <w:p w:rsidR="009705DF" w:rsidRDefault="009705DF" w:rsidP="009705DF">
      <w:r>
        <w:tab/>
      </w:r>
      <w:r>
        <w:tab/>
        <w:t>if (~resetn)</w:t>
      </w:r>
    </w:p>
    <w:p w:rsidR="009705DF" w:rsidRDefault="009705DF" w:rsidP="009705DF">
      <w:r>
        <w:tab/>
      </w:r>
      <w:r>
        <w:tab/>
      </w:r>
      <w:r>
        <w:tab/>
        <w:t>q&lt;=0;</w:t>
      </w:r>
    </w:p>
    <w:p w:rsidR="009705DF" w:rsidRDefault="009705DF" w:rsidP="009705DF">
      <w:r>
        <w:tab/>
      </w:r>
      <w:r>
        <w:tab/>
        <w:t xml:space="preserve">else </w:t>
      </w:r>
    </w:p>
    <w:p w:rsidR="009705DF" w:rsidRDefault="009705DF" w:rsidP="009705DF">
      <w:r>
        <w:tab/>
      </w:r>
      <w:r>
        <w:tab/>
        <w:t xml:space="preserve">            q&lt;=t?~q: q;</w:t>
      </w:r>
    </w:p>
    <w:p w:rsidR="009705DF" w:rsidRDefault="009705DF" w:rsidP="00A95BAB">
      <w:pPr>
        <w:ind w:left="600"/>
      </w:pPr>
    </w:p>
    <w:p w:rsidR="009705DF" w:rsidRDefault="009705DF" w:rsidP="00A95BAB">
      <w:pPr>
        <w:ind w:left="600"/>
      </w:pPr>
      <w:r>
        <w:t>…</w:t>
      </w:r>
    </w:p>
    <w:p w:rsidR="009705DF" w:rsidRDefault="009705DF" w:rsidP="00A95BAB">
      <w:pPr>
        <w:ind w:left="600"/>
      </w:pPr>
    </w:p>
    <w:p w:rsidR="00A95BAB" w:rsidRDefault="00A95BAB" w:rsidP="00A95BAB">
      <w:pPr>
        <w:ind w:left="600"/>
      </w:pPr>
    </w:p>
    <w:p w:rsidR="00A95BAB" w:rsidRDefault="00CC49D9" w:rsidP="00A95BAB">
      <w:pPr>
        <w:ind w:left="600"/>
      </w:pPr>
      <w:r>
        <w:t>e</w:t>
      </w:r>
      <w:r w:rsidR="009705DF">
        <w:t>ndmodule</w:t>
      </w:r>
    </w:p>
    <w:p w:rsidR="00CC49D9" w:rsidRDefault="00CC49D9" w:rsidP="00CC49D9"/>
    <w:p w:rsidR="00CC49D9" w:rsidRDefault="00CC49D9" w:rsidP="00CC49D9">
      <w:pPr>
        <w:numPr>
          <w:ilvl w:val="0"/>
          <w:numId w:val="10"/>
        </w:numPr>
      </w:pPr>
      <w:r>
        <w:t xml:space="preserve">8-bit counter: counter8.v </w:t>
      </w:r>
    </w:p>
    <w:p w:rsidR="00CC49D9" w:rsidRDefault="00CC49D9" w:rsidP="00CC49D9">
      <w:pPr>
        <w:ind w:left="600"/>
      </w:pPr>
      <w:r>
        <w:t xml:space="preserve">module counter8 </w:t>
      </w:r>
      <w:r w:rsidR="00841008">
        <w:t>(</w:t>
      </w:r>
      <w:r w:rsidR="009C5C08">
        <w:t>en, clear, clk, Q);</w:t>
      </w:r>
    </w:p>
    <w:p w:rsidR="009C5C08" w:rsidRDefault="009C5C08" w:rsidP="00CC49D9">
      <w:pPr>
        <w:ind w:left="600"/>
      </w:pPr>
      <w:r>
        <w:tab/>
        <w:t>input en, clear, clk;</w:t>
      </w:r>
    </w:p>
    <w:p w:rsidR="009C5C08" w:rsidRDefault="009C5C08" w:rsidP="00CC49D9">
      <w:pPr>
        <w:ind w:left="600"/>
      </w:pPr>
      <w:r>
        <w:tab/>
        <w:t>output [7:0] Q; // state of the 8 bit counter</w:t>
      </w:r>
    </w:p>
    <w:p w:rsidR="00CC49D9" w:rsidRDefault="009C5C08" w:rsidP="00CC49D9">
      <w:pPr>
        <w:ind w:left="600"/>
      </w:pPr>
      <w:r>
        <w:t>…</w:t>
      </w:r>
    </w:p>
    <w:p w:rsidR="009C5C08" w:rsidRDefault="009C5C08" w:rsidP="00CC49D9">
      <w:pPr>
        <w:ind w:left="600"/>
      </w:pPr>
      <w:r>
        <w:t>// tflipflop x 8 instances</w:t>
      </w:r>
    </w:p>
    <w:p w:rsidR="009C5C08" w:rsidRDefault="009C5C08" w:rsidP="00CC49D9">
      <w:pPr>
        <w:ind w:left="600"/>
      </w:pPr>
      <w:r>
        <w:t>tflipflop u0(clear, T[0], clk, Q[0]); // TFF#0</w:t>
      </w:r>
    </w:p>
    <w:p w:rsidR="009C5C08" w:rsidRDefault="009C5C08" w:rsidP="00CC49D9">
      <w:pPr>
        <w:ind w:left="600"/>
      </w:pPr>
      <w:r>
        <w:t>…</w:t>
      </w:r>
    </w:p>
    <w:p w:rsidR="009C5C08" w:rsidRDefault="009C5C08" w:rsidP="00CC49D9">
      <w:pPr>
        <w:ind w:left="600"/>
      </w:pPr>
      <w:r>
        <w:t>// excitations</w:t>
      </w:r>
    </w:p>
    <w:p w:rsidR="009C5C08" w:rsidRDefault="009C5C08" w:rsidP="00CC49D9">
      <w:pPr>
        <w:ind w:left="600"/>
      </w:pPr>
      <w:r>
        <w:t>assign T[0]=en;</w:t>
      </w:r>
    </w:p>
    <w:p w:rsidR="00CC49D9" w:rsidRDefault="009C5C08" w:rsidP="00A95BAB">
      <w:pPr>
        <w:ind w:left="600"/>
      </w:pPr>
      <w:r>
        <w:t>…</w:t>
      </w:r>
    </w:p>
    <w:p w:rsidR="00A25CEA" w:rsidRDefault="00A25CEA" w:rsidP="00A25CEA">
      <w:r>
        <w:t xml:space="preserve">         endmodule</w:t>
      </w:r>
    </w:p>
    <w:p w:rsidR="00A95BAB" w:rsidRDefault="00A95BAB" w:rsidP="00A95BAB">
      <w:pPr>
        <w:ind w:left="600"/>
      </w:pPr>
    </w:p>
    <w:p w:rsidR="00A95BAB" w:rsidRDefault="00A95BAB" w:rsidP="00A95BAB">
      <w:pPr>
        <w:ind w:left="600"/>
      </w:pPr>
    </w:p>
    <w:p w:rsidR="00A95BAB" w:rsidRPr="00A95BAB" w:rsidRDefault="00A95BAB" w:rsidP="00A95BAB">
      <w:pPr>
        <w:ind w:left="600"/>
      </w:pPr>
    </w:p>
    <w:p w:rsidR="00156B95" w:rsidRDefault="00345144" w:rsidP="00BE7CB9">
      <w:pPr>
        <w:numPr>
          <w:ilvl w:val="0"/>
          <w:numId w:val="10"/>
        </w:numPr>
      </w:pPr>
      <w:r>
        <w:t>HEX</w:t>
      </w:r>
      <w:r w:rsidR="00156B95">
        <w:t xml:space="preserve"> to 7-seg design</w:t>
      </w:r>
      <w:r w:rsidR="00CC49D9">
        <w:t>: hex2seg7.v</w:t>
      </w:r>
    </w:p>
    <w:p w:rsidR="00BE7CB9" w:rsidRDefault="00BE7CB9" w:rsidP="00156B95">
      <w:pPr>
        <w:ind w:left="600"/>
      </w:pPr>
      <w:r>
        <w:t>to be modified from BCD to 7 segment display module a</w:t>
      </w:r>
      <w:r w:rsidR="00345144">
        <w:t>vailable from Lab</w:t>
      </w:r>
      <w:r w:rsidR="00B46312">
        <w:t xml:space="preserve"> 2 (to display 0 to F instead of 0 to 9 only)</w:t>
      </w:r>
    </w:p>
    <w:p w:rsidR="00156B95" w:rsidRDefault="00156B95" w:rsidP="00156B95">
      <w:pPr>
        <w:ind w:left="600"/>
      </w:pPr>
    </w:p>
    <w:p w:rsidR="00345144" w:rsidRDefault="00156B95" w:rsidP="00345144">
      <w:pPr>
        <w:ind w:left="600"/>
      </w:pPr>
      <w:r>
        <w:t>module hex2seg7(hex</w:t>
      </w:r>
      <w:r w:rsidR="00345144">
        <w:t>, seg7);</w:t>
      </w:r>
    </w:p>
    <w:p w:rsidR="00345144" w:rsidRDefault="00345144" w:rsidP="00345144">
      <w:pPr>
        <w:ind w:left="600"/>
      </w:pPr>
      <w:r>
        <w:t xml:space="preserve"> input [3:0] bin; // 4 bit binary input as one hex number</w:t>
      </w:r>
    </w:p>
    <w:p w:rsidR="00345144" w:rsidRDefault="00345144" w:rsidP="00345144">
      <w:pPr>
        <w:ind w:left="600"/>
      </w:pPr>
      <w:r>
        <w:t>output reg [6:0] seg 7; // low active 7 seg LED output for 0 to F</w:t>
      </w:r>
    </w:p>
    <w:p w:rsidR="00B35E56" w:rsidRDefault="00B35E56" w:rsidP="00345144">
      <w:pPr>
        <w:ind w:left="600"/>
      </w:pPr>
      <w:r>
        <w:t>always @ (*)</w:t>
      </w:r>
    </w:p>
    <w:p w:rsidR="00B35E56" w:rsidRDefault="00B35E56" w:rsidP="00345144">
      <w:pPr>
        <w:ind w:left="600"/>
      </w:pPr>
      <w:r>
        <w:t xml:space="preserve"> case (bin)</w:t>
      </w:r>
    </w:p>
    <w:p w:rsidR="00B35E56" w:rsidRDefault="00B35E56" w:rsidP="00B35E56">
      <w:pPr>
        <w:ind w:left="600"/>
      </w:pPr>
      <w:r>
        <w:t xml:space="preserve">   4’b0000: seg7=?; // to display ‘0’</w:t>
      </w:r>
    </w:p>
    <w:p w:rsidR="00B35E56" w:rsidRDefault="00B35E56" w:rsidP="00B35E56">
      <w:pPr>
        <w:ind w:left="600" w:firstLine="240"/>
      </w:pPr>
      <w:r>
        <w:t>…</w:t>
      </w:r>
    </w:p>
    <w:p w:rsidR="00B35E56" w:rsidRDefault="00B35E56" w:rsidP="00B35E56">
      <w:r>
        <w:t xml:space="preserve">              4’b1111: seg7=?; // to display ‘F’</w:t>
      </w:r>
    </w:p>
    <w:p w:rsidR="00BE7CB9" w:rsidRDefault="00BE7CB9" w:rsidP="00BE7CB9"/>
    <w:p w:rsidR="009705DF" w:rsidRDefault="009705DF" w:rsidP="00BE7CB9">
      <w:r>
        <w:tab/>
        <w:t>endcase</w:t>
      </w:r>
    </w:p>
    <w:p w:rsidR="00BE7CB9" w:rsidRDefault="009705DF" w:rsidP="00BE7CB9">
      <w:r>
        <w:t xml:space="preserve"> endmodule</w:t>
      </w:r>
    </w:p>
    <w:p w:rsidR="00BE7CB9" w:rsidRDefault="00BE7CB9" w:rsidP="00BE7CB9"/>
    <w:p w:rsidR="00A95BAB" w:rsidRDefault="00A95BAB" w:rsidP="00A95BAB">
      <w:pPr>
        <w:ind w:left="600"/>
      </w:pPr>
    </w:p>
    <w:p w:rsidR="00A95BAB" w:rsidRPr="00156B95" w:rsidRDefault="00156B95" w:rsidP="00156B95">
      <w:pPr>
        <w:rPr>
          <w:b/>
          <w:u w:val="single"/>
        </w:rPr>
      </w:pPr>
      <w:r w:rsidRPr="00156B95">
        <w:rPr>
          <w:b/>
          <w:u w:val="single"/>
        </w:rPr>
        <w:t>Top Module</w:t>
      </w:r>
    </w:p>
    <w:p w:rsidR="00A95BAB" w:rsidRDefault="00A95BAB" w:rsidP="00A95BAB">
      <w:pPr>
        <w:ind w:left="600"/>
      </w:pPr>
    </w:p>
    <w:p w:rsidR="00A95BAB" w:rsidRDefault="00156B95" w:rsidP="00A95BAB">
      <w:pPr>
        <w:ind w:left="600"/>
      </w:pPr>
      <w:r>
        <w:t>module lab3</w:t>
      </w:r>
      <w:r w:rsidR="00A95BAB">
        <w:t xml:space="preserve">part1(SW, KEY, </w:t>
      </w:r>
      <w:r w:rsidR="00804506">
        <w:t xml:space="preserve">LEDR, </w:t>
      </w:r>
      <w:r w:rsidR="00A95BAB">
        <w:t>HEX1, HEX0);</w:t>
      </w:r>
    </w:p>
    <w:p w:rsidR="00BE7CB9" w:rsidRDefault="00BE7CB9" w:rsidP="00A95BAB">
      <w:pPr>
        <w:ind w:left="600"/>
      </w:pPr>
      <w:r>
        <w:t xml:space="preserve">  input [1:0] SW; // SW[1] as enable input, SW[0] as asynchronous reset</w:t>
      </w:r>
    </w:p>
    <w:p w:rsidR="00BE7CB9" w:rsidRDefault="00BE7CB9" w:rsidP="00A95BAB">
      <w:pPr>
        <w:ind w:left="600"/>
      </w:pPr>
      <w:r>
        <w:t xml:space="preserve">  input [0] KEY; // clock</w:t>
      </w:r>
    </w:p>
    <w:p w:rsidR="00804506" w:rsidRDefault="00804506" w:rsidP="00A95BAB">
      <w:pPr>
        <w:ind w:left="600"/>
      </w:pPr>
      <w:r>
        <w:tab/>
        <w:t>output [7:0] LEDR; // binary counter state on LEDR</w:t>
      </w:r>
    </w:p>
    <w:p w:rsidR="00BE7CB9" w:rsidRDefault="00BE7CB9" w:rsidP="00A95BAB">
      <w:pPr>
        <w:ind w:left="600"/>
      </w:pPr>
      <w:r>
        <w:t xml:space="preserve">  output [6:0] HEX1, HEX0; // two hex display of the counter state </w:t>
      </w:r>
    </w:p>
    <w:p w:rsidR="00B35E56" w:rsidRDefault="00B35E56" w:rsidP="00A95BAB">
      <w:pPr>
        <w:ind w:left="600"/>
      </w:pPr>
      <w:r>
        <w:t xml:space="preserve">  </w:t>
      </w:r>
    </w:p>
    <w:p w:rsidR="00B35E56" w:rsidRPr="00A95BAB" w:rsidRDefault="00B35E56" w:rsidP="00A95BAB">
      <w:pPr>
        <w:ind w:left="600"/>
      </w:pPr>
      <w:r>
        <w:t xml:space="preserve"> </w:t>
      </w:r>
      <w:r w:rsidR="00A25CEA">
        <w:t>wire [7:0] Q</w:t>
      </w:r>
      <w:r>
        <w:t xml:space="preserve">; // internal signals for stateQ7 Q6…Q0 </w:t>
      </w:r>
    </w:p>
    <w:p w:rsidR="00A95BAB" w:rsidRDefault="00804506">
      <w:r>
        <w:tab/>
      </w:r>
    </w:p>
    <w:p w:rsidR="00804506" w:rsidRDefault="00804506">
      <w:r>
        <w:tab/>
        <w:t>// display 8 bit counter on LEDR directly</w:t>
      </w:r>
    </w:p>
    <w:p w:rsidR="00804506" w:rsidRDefault="00804506">
      <w:r>
        <w:tab/>
        <w:t>assign LEDR=Q;</w:t>
      </w:r>
    </w:p>
    <w:p w:rsidR="00A95BAB" w:rsidRDefault="00A95BAB"/>
    <w:p w:rsidR="00A95BAB" w:rsidRDefault="00A95BAB"/>
    <w:p w:rsidR="00A95BAB" w:rsidRDefault="00A95BAB"/>
    <w:p w:rsidR="00A95BAB" w:rsidRDefault="00B35E56">
      <w:r>
        <w:t xml:space="preserve">    </w:t>
      </w:r>
      <w:r w:rsidR="00A25CEA">
        <w:t>// create  instances of counter8</w:t>
      </w:r>
      <w:r>
        <w:t xml:space="preserve"> the 8 bit counter</w:t>
      </w:r>
    </w:p>
    <w:p w:rsidR="00A25CEA" w:rsidRDefault="00A25CEA" w:rsidP="00A25CEA">
      <w:pPr>
        <w:ind w:left="600"/>
      </w:pPr>
      <w:r>
        <w:t>//</w:t>
      </w:r>
      <w:r>
        <w:t>module counter8 (en, clear, clk, Q);</w:t>
      </w:r>
      <w:r>
        <w:t xml:space="preserve">  </w:t>
      </w:r>
    </w:p>
    <w:p w:rsidR="00A95BAB" w:rsidRDefault="00A25CEA">
      <w:r>
        <w:tab/>
        <w:t>counter8(…);</w:t>
      </w:r>
    </w:p>
    <w:p w:rsidR="003E51A0" w:rsidRDefault="003E51A0"/>
    <w:p w:rsidR="003E51A0" w:rsidRDefault="003E51A0">
      <w:r>
        <w:t>// create 2 instances of display module</w:t>
      </w:r>
    </w:p>
    <w:p w:rsidR="00156B95" w:rsidRDefault="00156B95">
      <w:r>
        <w:t xml:space="preserve">       hex2</w:t>
      </w:r>
      <w:r w:rsidR="009202A3">
        <w:t>seg7 H1(…);</w:t>
      </w:r>
      <w:r w:rsidR="009705DF">
        <w:t xml:space="preserve"> // display a hex # for bit 3-0 on HEX0</w:t>
      </w:r>
    </w:p>
    <w:p w:rsidR="009202A3" w:rsidRDefault="009202A3">
      <w:r>
        <w:t xml:space="preserve">       hex2seg7 H2(…);</w:t>
      </w:r>
      <w:r w:rsidR="009705DF">
        <w:t xml:space="preserve"> // bit 7-4 on HEX1</w:t>
      </w:r>
    </w:p>
    <w:p w:rsidR="00A95BAB" w:rsidRDefault="003E51A0">
      <w:r>
        <w:t xml:space="preserve">      </w:t>
      </w:r>
    </w:p>
    <w:p w:rsidR="00A95BAB" w:rsidRDefault="00A95BAB"/>
    <w:p w:rsidR="00A95BAB" w:rsidRDefault="00A95BAB">
      <w:pPr>
        <w:rPr>
          <w:b/>
        </w:rPr>
      </w:pPr>
    </w:p>
    <w:p w:rsidR="00A95BAB" w:rsidRPr="007F1B1D" w:rsidRDefault="00A95BAB">
      <w:r w:rsidRPr="007F1B1D">
        <w:tab/>
        <w:t xml:space="preserve">endmodule </w:t>
      </w:r>
    </w:p>
    <w:p w:rsidR="00A95BAB" w:rsidRDefault="00A95BAB">
      <w:pPr>
        <w:rPr>
          <w:rFonts w:hint="eastAsia"/>
          <w:b/>
        </w:rPr>
      </w:pPr>
    </w:p>
    <w:p w:rsidR="0065221C" w:rsidRPr="008C31E6" w:rsidRDefault="0065221C">
      <w:pPr>
        <w:rPr>
          <w:rFonts w:hint="eastAsia"/>
          <w:b/>
        </w:rPr>
      </w:pPr>
      <w:r w:rsidRPr="008C31E6">
        <w:rPr>
          <w:rFonts w:hint="eastAsia"/>
          <w:b/>
        </w:rPr>
        <w:t>Implementation</w:t>
      </w:r>
      <w:r w:rsidR="004C201C">
        <w:rPr>
          <w:rFonts w:hint="eastAsia"/>
          <w:b/>
        </w:rPr>
        <w:t xml:space="preserve"> (put a check mark when you finish the step)</w:t>
      </w:r>
    </w:p>
    <w:p w:rsidR="0069467C" w:rsidRDefault="00FF2C28" w:rsidP="002A0428">
      <w:pPr>
        <w:numPr>
          <w:ilvl w:val="0"/>
          <w:numId w:val="2"/>
        </w:numPr>
        <w:rPr>
          <w:rFonts w:hint="eastAsia"/>
        </w:rPr>
      </w:pPr>
      <w:r>
        <w:rPr>
          <w:rFonts w:hint="eastAsia"/>
        </w:rPr>
        <w:t>______</w:t>
      </w:r>
      <w:r w:rsidR="0069467C">
        <w:rPr>
          <w:rFonts w:hint="eastAsia"/>
        </w:rPr>
        <w:t>Create a new project.</w:t>
      </w:r>
    </w:p>
    <w:p w:rsidR="008C31E6" w:rsidRDefault="00FF2C28" w:rsidP="002A0428">
      <w:pPr>
        <w:numPr>
          <w:ilvl w:val="0"/>
          <w:numId w:val="2"/>
        </w:numPr>
        <w:rPr>
          <w:rFonts w:hint="eastAsia"/>
        </w:rPr>
      </w:pPr>
      <w:r>
        <w:rPr>
          <w:rFonts w:hint="eastAsia"/>
        </w:rPr>
        <w:t>______</w:t>
      </w:r>
      <w:r w:rsidR="002A0428">
        <w:t>Write</w:t>
      </w:r>
      <w:r w:rsidR="002A0428">
        <w:rPr>
          <w:rFonts w:hint="eastAsia"/>
        </w:rPr>
        <w:t xml:space="preserve"> Verilog files (</w:t>
      </w:r>
      <w:r w:rsidR="009202A3">
        <w:rPr>
          <w:rFonts w:hint="eastAsia"/>
          <w:i/>
        </w:rPr>
        <w:t xml:space="preserve">lab3part1.v, </w:t>
      </w:r>
      <w:r w:rsidR="00A25CEA">
        <w:rPr>
          <w:i/>
        </w:rPr>
        <w:t xml:space="preserve">counter8.v, </w:t>
      </w:r>
      <w:r w:rsidR="009202A3">
        <w:rPr>
          <w:rFonts w:hint="eastAsia"/>
          <w:i/>
        </w:rPr>
        <w:t>tflipflop</w:t>
      </w:r>
      <w:r w:rsidR="002A0428" w:rsidRPr="002A0428">
        <w:rPr>
          <w:rFonts w:hint="eastAsia"/>
          <w:i/>
        </w:rPr>
        <w:t xml:space="preserve">.v, </w:t>
      </w:r>
      <w:r w:rsidR="009202A3">
        <w:rPr>
          <w:i/>
        </w:rPr>
        <w:t>hex</w:t>
      </w:r>
      <w:r w:rsidR="003E51A0">
        <w:rPr>
          <w:i/>
        </w:rPr>
        <w:t>2</w:t>
      </w:r>
      <w:r w:rsidR="002A0428" w:rsidRPr="002A0428">
        <w:rPr>
          <w:rFonts w:hint="eastAsia"/>
          <w:i/>
        </w:rPr>
        <w:t>seg7.v</w:t>
      </w:r>
      <w:r w:rsidR="002A0428">
        <w:rPr>
          <w:rFonts w:hint="eastAsia"/>
        </w:rPr>
        <w:t>) required by the above description and notes</w:t>
      </w:r>
      <w:r w:rsidR="00A25CEA">
        <w:t xml:space="preserve"> and add them to the project</w:t>
      </w:r>
      <w:r w:rsidR="002A0428">
        <w:rPr>
          <w:rFonts w:hint="eastAsia"/>
        </w:rPr>
        <w:t>.</w:t>
      </w:r>
    </w:p>
    <w:p w:rsidR="002A0428" w:rsidRDefault="00FF2C28" w:rsidP="002A0428">
      <w:pPr>
        <w:numPr>
          <w:ilvl w:val="0"/>
          <w:numId w:val="2"/>
        </w:numPr>
        <w:autoSpaceDE w:val="0"/>
        <w:autoSpaceDN w:val="0"/>
        <w:adjustRightInd w:val="0"/>
        <w:rPr>
          <w:rFonts w:hint="eastAsia"/>
        </w:rPr>
      </w:pPr>
      <w:r>
        <w:rPr>
          <w:rFonts w:hint="eastAsia"/>
        </w:rPr>
        <w:t>______</w:t>
      </w:r>
      <w:r w:rsidR="002A0428">
        <w:rPr>
          <w:rFonts w:hint="eastAsia"/>
        </w:rPr>
        <w:t xml:space="preserve">Download </w:t>
      </w:r>
      <w:r w:rsidR="002A0428" w:rsidRPr="00AD1F18">
        <w:rPr>
          <w:rFonts w:hint="eastAsia"/>
          <w:i/>
        </w:rPr>
        <w:t>DE2_pin_assignments.qsf</w:t>
      </w:r>
      <w:r w:rsidR="00980428">
        <w:rPr>
          <w:rFonts w:hint="eastAsia"/>
        </w:rPr>
        <w:t xml:space="preserve"> from</w:t>
      </w:r>
      <w:r w:rsidR="002A0428">
        <w:rPr>
          <w:rFonts w:hint="eastAsia"/>
        </w:rPr>
        <w:t xml:space="preserve"> altera website.</w:t>
      </w:r>
    </w:p>
    <w:p w:rsidR="002A0428" w:rsidRDefault="002A0428" w:rsidP="002A0428">
      <w:pPr>
        <w:numPr>
          <w:ilvl w:val="0"/>
          <w:numId w:val="2"/>
        </w:numPr>
        <w:autoSpaceDE w:val="0"/>
        <w:autoSpaceDN w:val="0"/>
        <w:adjustRightInd w:val="0"/>
        <w:rPr>
          <w:rFonts w:hint="eastAsia"/>
        </w:rPr>
      </w:pPr>
      <w:r>
        <w:rPr>
          <w:rFonts w:hint="eastAsia"/>
        </w:rPr>
        <w:lastRenderedPageBreak/>
        <w:t xml:space="preserve">In Quartus II, select </w:t>
      </w:r>
      <w:r w:rsidRPr="009C4630">
        <w:rPr>
          <w:rFonts w:hint="eastAsia"/>
          <w:b/>
        </w:rPr>
        <w:t xml:space="preserve">assignments </w:t>
      </w:r>
      <w:r w:rsidRPr="009C4630">
        <w:rPr>
          <w:b/>
        </w:rPr>
        <w:sym w:font="Wingdings" w:char="F0E0"/>
      </w:r>
      <w:r w:rsidRPr="009C4630">
        <w:rPr>
          <w:rFonts w:hint="eastAsia"/>
          <w:b/>
        </w:rPr>
        <w:t xml:space="preserve"> import assignments</w:t>
      </w:r>
      <w:r>
        <w:rPr>
          <w:rFonts w:hint="eastAsia"/>
        </w:rPr>
        <w:t xml:space="preserve">, choose </w:t>
      </w:r>
      <w:r w:rsidRPr="00AD1F18">
        <w:rPr>
          <w:rFonts w:hint="eastAsia"/>
          <w:i/>
        </w:rPr>
        <w:t>DE2_pin_assignments.qsf</w:t>
      </w:r>
      <w:r>
        <w:rPr>
          <w:rFonts w:hint="eastAsia"/>
          <w:i/>
        </w:rPr>
        <w:t xml:space="preserve"> </w:t>
      </w:r>
      <w:r>
        <w:rPr>
          <w:rFonts w:hint="eastAsia"/>
        </w:rPr>
        <w:t>in the file box.</w:t>
      </w:r>
    </w:p>
    <w:p w:rsidR="002A0428" w:rsidRDefault="00FF2C28" w:rsidP="002A0428">
      <w:pPr>
        <w:numPr>
          <w:ilvl w:val="0"/>
          <w:numId w:val="2"/>
        </w:numPr>
        <w:autoSpaceDE w:val="0"/>
        <w:autoSpaceDN w:val="0"/>
        <w:adjustRightInd w:val="0"/>
        <w:rPr>
          <w:rFonts w:hint="eastAsia"/>
        </w:rPr>
      </w:pPr>
      <w:r>
        <w:rPr>
          <w:rFonts w:hint="eastAsia"/>
        </w:rPr>
        <w:t>______</w:t>
      </w:r>
      <w:r w:rsidR="002A0428">
        <w:rPr>
          <w:rFonts w:hint="eastAsia"/>
        </w:rPr>
        <w:t>Compile your design.</w:t>
      </w:r>
    </w:p>
    <w:p w:rsidR="002A0428" w:rsidRDefault="00FF2C28" w:rsidP="002A0428">
      <w:pPr>
        <w:numPr>
          <w:ilvl w:val="0"/>
          <w:numId w:val="2"/>
        </w:numPr>
        <w:autoSpaceDE w:val="0"/>
        <w:autoSpaceDN w:val="0"/>
        <w:adjustRightInd w:val="0"/>
        <w:rPr>
          <w:rFonts w:hint="eastAsia"/>
        </w:rPr>
      </w:pPr>
      <w:r>
        <w:rPr>
          <w:rFonts w:hint="eastAsia"/>
          <w:b/>
        </w:rPr>
        <w:t>_______</w:t>
      </w:r>
      <w:r w:rsidR="002A0428" w:rsidRPr="00AD1F18">
        <w:rPr>
          <w:rFonts w:hint="eastAsia"/>
          <w:b/>
        </w:rPr>
        <w:t>Tools</w:t>
      </w:r>
      <w:r w:rsidR="002A0428" w:rsidRPr="00AD1F18">
        <w:rPr>
          <w:b/>
        </w:rPr>
        <w:sym w:font="Wingdings" w:char="F0E0"/>
      </w:r>
      <w:r w:rsidR="002A0428" w:rsidRPr="00AD1F18">
        <w:rPr>
          <w:rFonts w:hint="eastAsia"/>
          <w:b/>
        </w:rPr>
        <w:t xml:space="preserve"> programmer</w:t>
      </w:r>
      <w:r w:rsidR="002A0428">
        <w:rPr>
          <w:rFonts w:hint="eastAsia"/>
        </w:rPr>
        <w:t>, download the circuit into FPGA, and test the functionality.</w:t>
      </w:r>
    </w:p>
    <w:p w:rsidR="002A0428" w:rsidRDefault="00FF2C28" w:rsidP="002A0428">
      <w:pPr>
        <w:numPr>
          <w:ilvl w:val="0"/>
          <w:numId w:val="2"/>
        </w:numPr>
        <w:rPr>
          <w:rFonts w:hint="eastAsia"/>
        </w:rPr>
      </w:pPr>
      <w:r>
        <w:rPr>
          <w:rFonts w:hint="eastAsia"/>
        </w:rPr>
        <w:t>_______</w:t>
      </w:r>
      <w:r w:rsidR="002A0428">
        <w:rPr>
          <w:rFonts w:hint="eastAsia"/>
        </w:rPr>
        <w:t>Using Quartus II, find out how many logic elements (L</w:t>
      </w:r>
      <w:r w:rsidR="001037FB">
        <w:rPr>
          <w:rFonts w:hint="eastAsia"/>
        </w:rPr>
        <w:t>E</w:t>
      </w:r>
      <w:r w:rsidR="002A0428">
        <w:rPr>
          <w:rFonts w:hint="eastAsia"/>
        </w:rPr>
        <w:t xml:space="preserve">s) are used to implement your circuit. </w:t>
      </w:r>
    </w:p>
    <w:p w:rsidR="002A0428" w:rsidRDefault="00FF2C28" w:rsidP="002A0428">
      <w:pPr>
        <w:numPr>
          <w:ilvl w:val="0"/>
          <w:numId w:val="2"/>
        </w:numPr>
      </w:pPr>
      <w:r>
        <w:rPr>
          <w:rFonts w:hint="eastAsia"/>
        </w:rPr>
        <w:t>_______</w:t>
      </w:r>
      <w:r w:rsidR="002A0428">
        <w:rPr>
          <w:rFonts w:hint="eastAsia"/>
        </w:rPr>
        <w:t>Using Quartus II RTL viewer, find out how quartus II software synthesized your circuit.</w:t>
      </w:r>
    </w:p>
    <w:p w:rsidR="003E51A0" w:rsidRDefault="00E26F07" w:rsidP="002A0428">
      <w:pPr>
        <w:numPr>
          <w:ilvl w:val="0"/>
          <w:numId w:val="2"/>
        </w:numPr>
      </w:pPr>
      <w:r>
        <w:t>Test the design a few times</w:t>
      </w:r>
      <w:r w:rsidR="0026539D">
        <w:t xml:space="preserve"> by changing SW[1], SW[0], KEY[0] </w:t>
      </w:r>
      <w:r>
        <w:t xml:space="preserve"> (you are not expected to test 8 bit counter from 00 to FF manually) to observe the correct counting sequence</w:t>
      </w:r>
      <w:r w:rsidR="00804506">
        <w:t xml:space="preserve"> on LEDR[7:0], and HEX1, HEX0</w:t>
      </w:r>
      <w:r>
        <w:t>.</w:t>
      </w:r>
    </w:p>
    <w:p w:rsidR="003E51A0" w:rsidRDefault="003E51A0" w:rsidP="003E51A0">
      <w:r w:rsidRPr="003E51A0">
        <w:rPr>
          <w:b/>
        </w:rPr>
        <w:t>Trouble shooting tips:</w:t>
      </w:r>
      <w:r>
        <w:t xml:space="preserve"> you may need to test each submodule first (by creating a simple top module for testing purpose) before put everything together. </w:t>
      </w:r>
    </w:p>
    <w:p w:rsidR="003E51A0" w:rsidRDefault="003E51A0" w:rsidP="003E51A0">
      <w:pPr>
        <w:rPr>
          <w:rFonts w:hint="eastAsia"/>
        </w:rPr>
      </w:pPr>
    </w:p>
    <w:p w:rsidR="002A0428" w:rsidRPr="008C31E6" w:rsidRDefault="002A0428">
      <w:pPr>
        <w:rPr>
          <w:rFonts w:hint="eastAsia"/>
          <w:b/>
        </w:rPr>
      </w:pPr>
    </w:p>
    <w:p w:rsidR="008C31E6" w:rsidRDefault="001037FB">
      <w:pPr>
        <w:rPr>
          <w:rFonts w:hint="eastAsia"/>
          <w:b/>
        </w:rPr>
      </w:pPr>
      <w:r w:rsidRPr="000F2D1B">
        <w:rPr>
          <w:rFonts w:hint="eastAsia"/>
          <w:b/>
          <w:u w:val="single"/>
        </w:rPr>
        <w:t>Part2</w:t>
      </w:r>
      <w:r w:rsidRPr="0065221C">
        <w:rPr>
          <w:rFonts w:hint="eastAsia"/>
          <w:b/>
        </w:rPr>
        <w:t xml:space="preserve"> </w:t>
      </w:r>
      <w:r>
        <w:rPr>
          <w:rFonts w:hint="eastAsia"/>
          <w:b/>
        </w:rPr>
        <w:tab/>
      </w:r>
      <w:r>
        <w:rPr>
          <w:rFonts w:hint="eastAsia"/>
          <w:b/>
        </w:rPr>
        <w:tab/>
      </w:r>
      <w:r w:rsidRPr="0065221C">
        <w:rPr>
          <w:rFonts w:hint="eastAsia"/>
          <w:b/>
        </w:rPr>
        <w:t>8-bit synchronous counter</w:t>
      </w:r>
      <w:r>
        <w:rPr>
          <w:rFonts w:hint="eastAsia"/>
          <w:b/>
        </w:rPr>
        <w:t xml:space="preserve"> using Q &lt;=Q+1</w:t>
      </w:r>
    </w:p>
    <w:p w:rsidR="001037FB" w:rsidRDefault="001037FB" w:rsidP="001037FB">
      <w:pPr>
        <w:rPr>
          <w:rFonts w:hint="eastAsia"/>
          <w:b/>
        </w:rPr>
      </w:pPr>
    </w:p>
    <w:p w:rsidR="001037FB" w:rsidRPr="0065221C" w:rsidRDefault="001037FB" w:rsidP="001037FB">
      <w:pPr>
        <w:rPr>
          <w:rFonts w:hint="eastAsia"/>
          <w:b/>
        </w:rPr>
      </w:pPr>
      <w:r w:rsidRPr="0065221C">
        <w:rPr>
          <w:rFonts w:hint="eastAsia"/>
          <w:b/>
        </w:rPr>
        <w:t>Circuit description</w:t>
      </w:r>
    </w:p>
    <w:p w:rsidR="001037FB" w:rsidRDefault="001037FB" w:rsidP="001037FB">
      <w:pPr>
        <w:ind w:left="720"/>
      </w:pPr>
      <w:r>
        <w:t>T</w:t>
      </w:r>
      <w:r>
        <w:rPr>
          <w:rFonts w:hint="eastAsia"/>
        </w:rPr>
        <w:t>he functionality of the circuit is the same as part 1. The counter is accomplished using the statement: Q &lt;= Q+1;</w:t>
      </w:r>
    </w:p>
    <w:p w:rsidR="00423FCF" w:rsidRDefault="00423FCF" w:rsidP="004128A5">
      <w:pPr>
        <w:rPr>
          <w:b/>
        </w:rPr>
      </w:pPr>
      <w:r>
        <w:rPr>
          <w:b/>
        </w:rPr>
        <w:t>prelab: complete the following Verilog code)]</w:t>
      </w:r>
    </w:p>
    <w:p w:rsidR="004128A5" w:rsidRDefault="00423FCF" w:rsidP="004128A5">
      <w:r>
        <w:t>Design</w:t>
      </w:r>
      <w:r w:rsidR="004128A5">
        <w:t xml:space="preserve"> a submodule 8 bit counter </w:t>
      </w:r>
    </w:p>
    <w:p w:rsidR="004128A5" w:rsidRDefault="004128A5" w:rsidP="004128A5"/>
    <w:p w:rsidR="004128A5" w:rsidRDefault="00423FCF" w:rsidP="004128A5">
      <w:r>
        <w:tab/>
        <w:t>module counter8</w:t>
      </w:r>
      <w:r w:rsidR="00A25CEA">
        <w:t>new</w:t>
      </w:r>
      <w:r>
        <w:t>(resetn, clk,en, Q);</w:t>
      </w:r>
    </w:p>
    <w:p w:rsidR="00423FCF" w:rsidRDefault="00423FCF" w:rsidP="004128A5">
      <w:r>
        <w:tab/>
      </w:r>
      <w:r>
        <w:tab/>
        <w:t>input resetn, clk, en;</w:t>
      </w:r>
    </w:p>
    <w:p w:rsidR="00423FCF" w:rsidRDefault="00423FCF" w:rsidP="004128A5">
      <w:r>
        <w:tab/>
      </w:r>
      <w:r>
        <w:tab/>
        <w:t>output reg [7:0] Q;</w:t>
      </w:r>
    </w:p>
    <w:p w:rsidR="004128A5" w:rsidRDefault="004128A5" w:rsidP="004128A5">
      <w:r>
        <w:tab/>
      </w:r>
      <w:r>
        <w:tab/>
        <w:t xml:space="preserve">// always block for 8 bit counter with asynchronous low active reset </w:t>
      </w:r>
    </w:p>
    <w:p w:rsidR="004128A5" w:rsidRDefault="004128A5" w:rsidP="004128A5">
      <w:r>
        <w:tab/>
      </w:r>
      <w:r>
        <w:tab/>
        <w:t xml:space="preserve">// and synchronous high active enable </w:t>
      </w:r>
    </w:p>
    <w:p w:rsidR="00423FCF" w:rsidRDefault="00423FCF" w:rsidP="004128A5">
      <w:r>
        <w:tab/>
      </w:r>
      <w:r>
        <w:tab/>
        <w:t>always @ (posedge clk, negedge resetn)</w:t>
      </w:r>
    </w:p>
    <w:p w:rsidR="00423FCF" w:rsidRDefault="00423FCF" w:rsidP="004128A5">
      <w:r>
        <w:tab/>
      </w:r>
      <w:r>
        <w:tab/>
      </w:r>
      <w:r>
        <w:tab/>
        <w:t>if (!resetn) // low active</w:t>
      </w:r>
    </w:p>
    <w:p w:rsidR="00423FCF" w:rsidRDefault="00423FCF" w:rsidP="004128A5">
      <w:r>
        <w:tab/>
      </w:r>
      <w:r>
        <w:tab/>
      </w:r>
      <w:r>
        <w:tab/>
        <w:t xml:space="preserve">    …</w:t>
      </w:r>
      <w:r>
        <w:tab/>
        <w:t>// reset</w:t>
      </w:r>
    </w:p>
    <w:p w:rsidR="00423FCF" w:rsidRDefault="00423FCF" w:rsidP="004128A5">
      <w:r>
        <w:tab/>
      </w:r>
      <w:r>
        <w:tab/>
      </w:r>
      <w:r>
        <w:tab/>
        <w:t>else if (en)</w:t>
      </w:r>
    </w:p>
    <w:p w:rsidR="00423FCF" w:rsidRDefault="00423FCF" w:rsidP="004128A5">
      <w:r>
        <w:tab/>
      </w:r>
      <w:r>
        <w:tab/>
      </w:r>
      <w:r>
        <w:tab/>
        <w:t>… // count up by 1</w:t>
      </w:r>
    </w:p>
    <w:p w:rsidR="00423FCF" w:rsidRDefault="00423FCF" w:rsidP="004128A5">
      <w:r>
        <w:tab/>
      </w:r>
      <w:r>
        <w:tab/>
      </w:r>
      <w:r>
        <w:tab/>
        <w:t xml:space="preserve">       else </w:t>
      </w:r>
    </w:p>
    <w:p w:rsidR="00423FCF" w:rsidRDefault="00423FCF" w:rsidP="004128A5">
      <w:r>
        <w:tab/>
      </w:r>
      <w:r>
        <w:tab/>
      </w:r>
      <w:r>
        <w:tab/>
      </w:r>
      <w:r>
        <w:tab/>
        <w:t>… // no change</w:t>
      </w:r>
    </w:p>
    <w:p w:rsidR="00423FCF" w:rsidRDefault="00423FCF" w:rsidP="004128A5"/>
    <w:p w:rsidR="004128A5" w:rsidRDefault="00423FCF" w:rsidP="004128A5">
      <w:r>
        <w:tab/>
        <w:t>endmodule</w:t>
      </w:r>
    </w:p>
    <w:p w:rsidR="004128A5" w:rsidRDefault="004128A5" w:rsidP="004128A5">
      <w:pPr>
        <w:rPr>
          <w:rFonts w:hint="eastAsia"/>
        </w:rPr>
      </w:pPr>
    </w:p>
    <w:p w:rsidR="001037FB" w:rsidRDefault="001037FB" w:rsidP="001037FB">
      <w:pPr>
        <w:rPr>
          <w:b/>
        </w:rPr>
      </w:pPr>
    </w:p>
    <w:p w:rsidR="00A95BAB" w:rsidRPr="00423FCF" w:rsidRDefault="00423FCF" w:rsidP="001037FB">
      <w:r>
        <w:t>Design the top module</w:t>
      </w:r>
    </w:p>
    <w:p w:rsidR="00A95BAB" w:rsidRPr="00A95BAB" w:rsidRDefault="00A95BAB" w:rsidP="00A95BAB">
      <w:r>
        <w:rPr>
          <w:b/>
        </w:rPr>
        <w:tab/>
      </w:r>
      <w:r>
        <w:t>m</w:t>
      </w:r>
      <w:r w:rsidRPr="00A95BAB">
        <w:t>odule lab3</w:t>
      </w:r>
      <w:bookmarkStart w:id="0" w:name="_GoBack"/>
      <w:bookmarkEnd w:id="0"/>
      <w:r w:rsidRPr="00A95BAB">
        <w:t xml:space="preserve">part2(SW, KEY, </w:t>
      </w:r>
      <w:r w:rsidR="000070BD">
        <w:t>LEDR,</w:t>
      </w:r>
      <w:r w:rsidRPr="00A95BAB">
        <w:t>HEX1, HEX0);</w:t>
      </w:r>
    </w:p>
    <w:p w:rsidR="00A95BAB" w:rsidRDefault="00A95BAB" w:rsidP="001037FB">
      <w:r>
        <w:tab/>
      </w:r>
      <w:r>
        <w:tab/>
        <w:t>input [1:0] SW;</w:t>
      </w:r>
      <w:r w:rsidR="009202A3">
        <w:t xml:space="preserve"> // SW[1] as enable, SW[0] as asynchronous reset</w:t>
      </w:r>
    </w:p>
    <w:p w:rsidR="00A95BAB" w:rsidRDefault="00A95BAB" w:rsidP="001037FB">
      <w:r>
        <w:tab/>
      </w:r>
      <w:r>
        <w:tab/>
        <w:t>input [0:0] KEY;</w:t>
      </w:r>
      <w:r w:rsidR="009202A3">
        <w:t xml:space="preserve"> // KEY[0] as clock</w:t>
      </w:r>
    </w:p>
    <w:p w:rsidR="000070BD" w:rsidRDefault="000070BD" w:rsidP="001037FB">
      <w:r>
        <w:tab/>
      </w:r>
      <w:r>
        <w:tab/>
        <w:t xml:space="preserve">output reg [6:0] HEX1, HEX0; // to display 8 bits </w:t>
      </w:r>
    </w:p>
    <w:p w:rsidR="000070BD" w:rsidRDefault="000070BD" w:rsidP="000070BD">
      <w:pPr>
        <w:ind w:left="4320"/>
      </w:pPr>
      <w:r>
        <w:t>// (2 hex numbers) on two 7-seg display</w:t>
      </w:r>
    </w:p>
    <w:p w:rsidR="00A95BAB" w:rsidRDefault="000070BD" w:rsidP="000070BD">
      <w:pPr>
        <w:ind w:left="720" w:firstLine="720"/>
      </w:pPr>
      <w:r>
        <w:lastRenderedPageBreak/>
        <w:t>output [7:0] LEDR; // to display counter state on LEDR</w:t>
      </w:r>
    </w:p>
    <w:p w:rsidR="000070BD" w:rsidRDefault="000070BD" w:rsidP="000070BD">
      <w:pPr>
        <w:ind w:left="720" w:firstLine="720"/>
      </w:pPr>
      <w:r>
        <w:t xml:space="preserve">wire [7:0] Q; // internal signals for counter state </w:t>
      </w:r>
    </w:p>
    <w:p w:rsidR="000070BD" w:rsidRDefault="000070BD" w:rsidP="000070BD">
      <w:pPr>
        <w:ind w:left="720" w:firstLine="720"/>
      </w:pPr>
    </w:p>
    <w:p w:rsidR="000070BD" w:rsidRDefault="000070BD" w:rsidP="000070BD">
      <w:pPr>
        <w:ind w:left="720" w:firstLine="720"/>
      </w:pPr>
      <w:r>
        <w:t>assign LEDR=Q; // optional: to have counter state on LEDR directly</w:t>
      </w:r>
    </w:p>
    <w:p w:rsidR="00A95BAB" w:rsidRDefault="000070BD" w:rsidP="001037FB">
      <w:r>
        <w:tab/>
      </w:r>
      <w:r>
        <w:tab/>
      </w:r>
    </w:p>
    <w:p w:rsidR="00A95BAB" w:rsidRDefault="004128A5" w:rsidP="001037FB">
      <w:r>
        <w:tab/>
      </w:r>
      <w:r>
        <w:tab/>
        <w:t>// instantiate 8 bit counter</w:t>
      </w:r>
    </w:p>
    <w:p w:rsidR="004128A5" w:rsidRDefault="004128A5" w:rsidP="001037FB">
      <w:r>
        <w:tab/>
      </w:r>
      <w:r>
        <w:tab/>
        <w:t>couner8</w:t>
      </w:r>
      <w:r w:rsidR="00A25CEA">
        <w:t>new</w:t>
      </w:r>
      <w:r w:rsidR="000070BD">
        <w:t xml:space="preserve"> U0(…</w:t>
      </w:r>
      <w:r>
        <w:t>)</w:t>
      </w:r>
      <w:r w:rsidR="000070BD">
        <w:t>;</w:t>
      </w:r>
    </w:p>
    <w:p w:rsidR="00A95BAB" w:rsidRDefault="00A95BAB" w:rsidP="001037FB"/>
    <w:p w:rsidR="00A95BAB" w:rsidRDefault="00A95BAB" w:rsidP="001037FB">
      <w:r>
        <w:tab/>
      </w:r>
      <w:r>
        <w:tab/>
      </w:r>
    </w:p>
    <w:p w:rsidR="00A95BAB" w:rsidRDefault="003E51A0" w:rsidP="001037FB">
      <w:r>
        <w:tab/>
      </w:r>
      <w:r>
        <w:tab/>
        <w:t>// instantiate display module</w:t>
      </w:r>
      <w:r w:rsidR="00A95BAB">
        <w:t xml:space="preserve"> twice</w:t>
      </w:r>
    </w:p>
    <w:p w:rsidR="000070BD" w:rsidRDefault="000070BD" w:rsidP="001037FB">
      <w:r>
        <w:tab/>
      </w:r>
      <w:r>
        <w:tab/>
        <w:t>hex2seg7 U1(…);</w:t>
      </w:r>
    </w:p>
    <w:p w:rsidR="000070BD" w:rsidRDefault="000070BD" w:rsidP="001037FB">
      <w:r>
        <w:tab/>
      </w:r>
      <w:r>
        <w:tab/>
        <w:t>hex2seg7 U2(…);</w:t>
      </w:r>
    </w:p>
    <w:p w:rsidR="00A95BAB" w:rsidRDefault="00A95BAB" w:rsidP="001037FB"/>
    <w:p w:rsidR="00A95BAB" w:rsidRDefault="00A95BAB" w:rsidP="001037FB"/>
    <w:p w:rsidR="00A95BAB" w:rsidRDefault="00A95BAB" w:rsidP="001037FB"/>
    <w:p w:rsidR="00A95BAB" w:rsidRPr="00A95BAB" w:rsidRDefault="00A95BAB" w:rsidP="001037FB">
      <w:r>
        <w:tab/>
        <w:t xml:space="preserve">endmodule </w:t>
      </w:r>
    </w:p>
    <w:p w:rsidR="004128A5" w:rsidRDefault="004128A5" w:rsidP="004128A5">
      <w:r>
        <w:tab/>
      </w:r>
      <w:r>
        <w:tab/>
        <w:t xml:space="preserve">// always block for 8 bit counter with asynchronous low active reset </w:t>
      </w:r>
    </w:p>
    <w:p w:rsidR="004128A5" w:rsidRDefault="004128A5" w:rsidP="004128A5">
      <w:r>
        <w:tab/>
      </w:r>
      <w:r>
        <w:tab/>
        <w:t xml:space="preserve">// and synchronous high active enable </w:t>
      </w:r>
    </w:p>
    <w:p w:rsidR="00A95BAB" w:rsidRPr="00A95BAB" w:rsidRDefault="00A95BAB" w:rsidP="001037FB"/>
    <w:p w:rsidR="00A95BAB" w:rsidRDefault="00A95BAB" w:rsidP="001037FB">
      <w:pPr>
        <w:rPr>
          <w:rFonts w:hint="eastAsia"/>
          <w:b/>
        </w:rPr>
      </w:pPr>
    </w:p>
    <w:p w:rsidR="001037FB" w:rsidRPr="008C31E6" w:rsidRDefault="001037FB" w:rsidP="001037FB">
      <w:pPr>
        <w:rPr>
          <w:rFonts w:hint="eastAsia"/>
          <w:b/>
        </w:rPr>
      </w:pPr>
      <w:r w:rsidRPr="008C31E6">
        <w:rPr>
          <w:rFonts w:hint="eastAsia"/>
          <w:b/>
        </w:rPr>
        <w:t>Implementation</w:t>
      </w:r>
    </w:p>
    <w:p w:rsidR="0069467C" w:rsidRDefault="004C201C" w:rsidP="001037FB">
      <w:pPr>
        <w:numPr>
          <w:ilvl w:val="0"/>
          <w:numId w:val="4"/>
        </w:numPr>
        <w:rPr>
          <w:rFonts w:hint="eastAsia"/>
        </w:rPr>
      </w:pPr>
      <w:r>
        <w:rPr>
          <w:rFonts w:hint="eastAsia"/>
        </w:rPr>
        <w:t>_______</w:t>
      </w:r>
      <w:r w:rsidR="0069467C">
        <w:rPr>
          <w:rFonts w:hint="eastAsia"/>
        </w:rPr>
        <w:t>Create a new project.</w:t>
      </w:r>
    </w:p>
    <w:p w:rsidR="00804506" w:rsidRDefault="004C201C" w:rsidP="001037FB">
      <w:pPr>
        <w:numPr>
          <w:ilvl w:val="0"/>
          <w:numId w:val="4"/>
        </w:numPr>
      </w:pPr>
      <w:r>
        <w:rPr>
          <w:rFonts w:hint="eastAsia"/>
        </w:rPr>
        <w:t>_______</w:t>
      </w:r>
      <w:r w:rsidR="001037FB">
        <w:t>Write</w:t>
      </w:r>
      <w:r w:rsidR="00804506">
        <w:t xml:space="preserve"> </w:t>
      </w:r>
      <w:r w:rsidR="001037FB">
        <w:rPr>
          <w:rFonts w:hint="eastAsia"/>
        </w:rPr>
        <w:t>Verilog files (</w:t>
      </w:r>
      <w:r w:rsidR="001037FB" w:rsidRPr="00804506">
        <w:rPr>
          <w:rFonts w:hint="eastAsia"/>
          <w:i/>
        </w:rPr>
        <w:t xml:space="preserve">lab3_part2.v, </w:t>
      </w:r>
      <w:r w:rsidR="00804506" w:rsidRPr="00804506">
        <w:rPr>
          <w:i/>
        </w:rPr>
        <w:t>counter8</w:t>
      </w:r>
      <w:r w:rsidR="00A25CEA">
        <w:rPr>
          <w:i/>
        </w:rPr>
        <w:t>new</w:t>
      </w:r>
      <w:r w:rsidR="00804506" w:rsidRPr="00804506">
        <w:rPr>
          <w:i/>
        </w:rPr>
        <w:t xml:space="preserve">.v ) </w:t>
      </w:r>
      <w:r w:rsidR="00804506">
        <w:rPr>
          <w:rFonts w:hint="eastAsia"/>
        </w:rPr>
        <w:t>required by the above description.</w:t>
      </w:r>
      <w:r w:rsidR="00804506">
        <w:t xml:space="preserve"> Use </w:t>
      </w:r>
      <w:r w:rsidR="00804506" w:rsidRPr="00804506">
        <w:rPr>
          <w:i/>
        </w:rPr>
        <w:t>hex</w:t>
      </w:r>
      <w:r w:rsidR="003E51A0" w:rsidRPr="00804506">
        <w:rPr>
          <w:i/>
        </w:rPr>
        <w:t>2</w:t>
      </w:r>
      <w:r w:rsidR="001037FB" w:rsidRPr="00804506">
        <w:rPr>
          <w:rFonts w:hint="eastAsia"/>
          <w:i/>
        </w:rPr>
        <w:t>seg7.v</w:t>
      </w:r>
      <w:r w:rsidR="00804506">
        <w:rPr>
          <w:i/>
        </w:rPr>
        <w:t xml:space="preserve"> </w:t>
      </w:r>
      <w:r w:rsidR="00804506">
        <w:t>from previous work.</w:t>
      </w:r>
    </w:p>
    <w:p w:rsidR="001037FB" w:rsidRDefault="001037FB" w:rsidP="001037FB">
      <w:pPr>
        <w:numPr>
          <w:ilvl w:val="0"/>
          <w:numId w:val="4"/>
        </w:numPr>
        <w:rPr>
          <w:rFonts w:hint="eastAsia"/>
        </w:rPr>
      </w:pPr>
      <w:r>
        <w:rPr>
          <w:rFonts w:hint="eastAsia"/>
        </w:rPr>
        <w:t xml:space="preserve"> </w:t>
      </w:r>
      <w:r w:rsidR="004C201C">
        <w:rPr>
          <w:rFonts w:hint="eastAsia"/>
        </w:rPr>
        <w:t>_______</w:t>
      </w:r>
      <w:r>
        <w:rPr>
          <w:rFonts w:hint="eastAsia"/>
        </w:rPr>
        <w:t xml:space="preserve">Download </w:t>
      </w:r>
      <w:r w:rsidRPr="00804506">
        <w:rPr>
          <w:rFonts w:hint="eastAsia"/>
          <w:i/>
        </w:rPr>
        <w:t>DE2_pin_assignments.qsf</w:t>
      </w:r>
      <w:r w:rsidR="00980428">
        <w:rPr>
          <w:rFonts w:hint="eastAsia"/>
        </w:rPr>
        <w:t xml:space="preserve"> from</w:t>
      </w:r>
      <w:r>
        <w:rPr>
          <w:rFonts w:hint="eastAsia"/>
        </w:rPr>
        <w:t xml:space="preserve"> altera website.</w:t>
      </w:r>
    </w:p>
    <w:p w:rsidR="001037FB" w:rsidRDefault="004C201C" w:rsidP="001037FB">
      <w:pPr>
        <w:numPr>
          <w:ilvl w:val="0"/>
          <w:numId w:val="4"/>
        </w:numPr>
        <w:rPr>
          <w:rFonts w:hint="eastAsia"/>
        </w:rPr>
      </w:pPr>
      <w:r>
        <w:rPr>
          <w:rFonts w:hint="eastAsia"/>
        </w:rPr>
        <w:t>_______</w:t>
      </w:r>
      <w:r w:rsidR="001037FB">
        <w:rPr>
          <w:rFonts w:hint="eastAsia"/>
        </w:rPr>
        <w:t xml:space="preserve">In Quartus II, select </w:t>
      </w:r>
      <w:r w:rsidR="001037FB" w:rsidRPr="009C4630">
        <w:rPr>
          <w:rFonts w:hint="eastAsia"/>
          <w:b/>
        </w:rPr>
        <w:t xml:space="preserve">assignments </w:t>
      </w:r>
      <w:r w:rsidR="001037FB" w:rsidRPr="009C4630">
        <w:rPr>
          <w:b/>
        </w:rPr>
        <w:sym w:font="Wingdings" w:char="F0E0"/>
      </w:r>
      <w:r w:rsidR="001037FB" w:rsidRPr="009C4630">
        <w:rPr>
          <w:rFonts w:hint="eastAsia"/>
          <w:b/>
        </w:rPr>
        <w:t xml:space="preserve"> import assignments</w:t>
      </w:r>
      <w:r w:rsidR="001037FB">
        <w:rPr>
          <w:rFonts w:hint="eastAsia"/>
        </w:rPr>
        <w:t xml:space="preserve">, choose </w:t>
      </w:r>
      <w:r w:rsidR="001037FB" w:rsidRPr="00AD1F18">
        <w:rPr>
          <w:rFonts w:hint="eastAsia"/>
          <w:i/>
        </w:rPr>
        <w:t>DE2_pin_assignments.qsf</w:t>
      </w:r>
      <w:r w:rsidR="001037FB">
        <w:rPr>
          <w:rFonts w:hint="eastAsia"/>
          <w:i/>
        </w:rPr>
        <w:t xml:space="preserve"> </w:t>
      </w:r>
      <w:r w:rsidR="001037FB">
        <w:rPr>
          <w:rFonts w:hint="eastAsia"/>
        </w:rPr>
        <w:t>in the file box.</w:t>
      </w:r>
    </w:p>
    <w:p w:rsidR="001037FB" w:rsidRDefault="004C201C" w:rsidP="001037FB">
      <w:pPr>
        <w:numPr>
          <w:ilvl w:val="0"/>
          <w:numId w:val="4"/>
        </w:numPr>
        <w:rPr>
          <w:rFonts w:hint="eastAsia"/>
        </w:rPr>
      </w:pPr>
      <w:r>
        <w:rPr>
          <w:rFonts w:hint="eastAsia"/>
        </w:rPr>
        <w:t>_______</w:t>
      </w:r>
      <w:r w:rsidR="001037FB">
        <w:rPr>
          <w:rFonts w:hint="eastAsia"/>
        </w:rPr>
        <w:t>Compile your design.</w:t>
      </w:r>
    </w:p>
    <w:p w:rsidR="001037FB" w:rsidRDefault="001037FB" w:rsidP="001037FB">
      <w:pPr>
        <w:numPr>
          <w:ilvl w:val="0"/>
          <w:numId w:val="4"/>
        </w:numPr>
        <w:rPr>
          <w:rFonts w:hint="eastAsia"/>
        </w:rPr>
      </w:pPr>
      <w:r w:rsidRPr="00AD1F18">
        <w:rPr>
          <w:rFonts w:hint="eastAsia"/>
          <w:b/>
        </w:rPr>
        <w:t>Tools</w:t>
      </w:r>
      <w:r w:rsidRPr="00AD1F18">
        <w:rPr>
          <w:b/>
        </w:rPr>
        <w:sym w:font="Wingdings" w:char="F0E0"/>
      </w:r>
      <w:r w:rsidRPr="00AD1F18">
        <w:rPr>
          <w:rFonts w:hint="eastAsia"/>
          <w:b/>
        </w:rPr>
        <w:t xml:space="preserve"> programmer</w:t>
      </w:r>
      <w:r>
        <w:rPr>
          <w:rFonts w:hint="eastAsia"/>
        </w:rPr>
        <w:t>, download the circuit into FPGA, and test the functionality.</w:t>
      </w:r>
    </w:p>
    <w:p w:rsidR="001037FB" w:rsidRDefault="004C201C" w:rsidP="001037FB">
      <w:pPr>
        <w:numPr>
          <w:ilvl w:val="0"/>
          <w:numId w:val="4"/>
        </w:numPr>
        <w:rPr>
          <w:rFonts w:hint="eastAsia"/>
        </w:rPr>
      </w:pPr>
      <w:r>
        <w:rPr>
          <w:rFonts w:hint="eastAsia"/>
        </w:rPr>
        <w:t>_______</w:t>
      </w:r>
      <w:r w:rsidR="001037FB">
        <w:rPr>
          <w:rFonts w:hint="eastAsia"/>
        </w:rPr>
        <w:t xml:space="preserve">Using Quartus II, find out how many logic elements (LEs) are used to implement your circuit. </w:t>
      </w:r>
    </w:p>
    <w:p w:rsidR="001037FB" w:rsidRDefault="004C201C" w:rsidP="001037FB">
      <w:pPr>
        <w:numPr>
          <w:ilvl w:val="0"/>
          <w:numId w:val="4"/>
        </w:numPr>
        <w:rPr>
          <w:rFonts w:hint="eastAsia"/>
        </w:rPr>
      </w:pPr>
      <w:r>
        <w:rPr>
          <w:rFonts w:hint="eastAsia"/>
        </w:rPr>
        <w:t>_______</w:t>
      </w:r>
      <w:r w:rsidR="001037FB">
        <w:rPr>
          <w:rFonts w:hint="eastAsia"/>
        </w:rPr>
        <w:t>Using Quartus II RTL viewer, find out how quartus II software synthesized your circuit.</w:t>
      </w:r>
    </w:p>
    <w:p w:rsidR="00E26F07" w:rsidRDefault="00E26F07" w:rsidP="00E26F07">
      <w:pPr>
        <w:numPr>
          <w:ilvl w:val="0"/>
          <w:numId w:val="4"/>
        </w:numPr>
      </w:pPr>
      <w:r>
        <w:t xml:space="preserve">Test the design a few times </w:t>
      </w:r>
      <w:r w:rsidR="0026539D">
        <w:t xml:space="preserve">by changing SW[1], SW[0], and KEY[0] </w:t>
      </w:r>
      <w:r>
        <w:t>(you are not expected to test 8 bit counter from 00 to FF manually) to observe the correct counting sequence.</w:t>
      </w:r>
    </w:p>
    <w:p w:rsidR="001037FB" w:rsidRDefault="001037FB" w:rsidP="001037FB">
      <w:pPr>
        <w:rPr>
          <w:rFonts w:hint="eastAsia"/>
          <w:b/>
        </w:rPr>
      </w:pPr>
    </w:p>
    <w:p w:rsidR="000F2D1B" w:rsidRDefault="000F2D1B" w:rsidP="00FB1294">
      <w:pPr>
        <w:rPr>
          <w:rFonts w:hint="eastAsia"/>
        </w:rPr>
      </w:pPr>
    </w:p>
    <w:p w:rsidR="00804506" w:rsidRDefault="00804506" w:rsidP="00FB1294">
      <w:pPr>
        <w:rPr>
          <w:b/>
          <w:u w:val="single"/>
        </w:rPr>
      </w:pPr>
    </w:p>
    <w:p w:rsidR="00804506" w:rsidRDefault="00804506" w:rsidP="00FB1294">
      <w:pPr>
        <w:rPr>
          <w:b/>
          <w:u w:val="single"/>
        </w:rPr>
      </w:pPr>
    </w:p>
    <w:p w:rsidR="00804506" w:rsidRDefault="00804506" w:rsidP="00FB1294">
      <w:pPr>
        <w:rPr>
          <w:b/>
          <w:u w:val="single"/>
        </w:rPr>
      </w:pPr>
    </w:p>
    <w:p w:rsidR="00A25CEA" w:rsidRDefault="00A25CEA" w:rsidP="00FB1294">
      <w:pPr>
        <w:rPr>
          <w:b/>
          <w:u w:val="single"/>
        </w:rPr>
      </w:pPr>
    </w:p>
    <w:p w:rsidR="00A25CEA" w:rsidRDefault="00A25CEA" w:rsidP="00FB1294">
      <w:pPr>
        <w:rPr>
          <w:b/>
          <w:u w:val="single"/>
        </w:rPr>
      </w:pPr>
    </w:p>
    <w:p w:rsidR="00A25CEA" w:rsidRDefault="00A25CEA" w:rsidP="00FB1294">
      <w:pPr>
        <w:rPr>
          <w:b/>
          <w:u w:val="single"/>
        </w:rPr>
      </w:pPr>
    </w:p>
    <w:p w:rsidR="00804506" w:rsidRDefault="00804506" w:rsidP="00FB1294">
      <w:pPr>
        <w:rPr>
          <w:b/>
          <w:u w:val="single"/>
        </w:rPr>
      </w:pPr>
    </w:p>
    <w:p w:rsidR="000F2D1B" w:rsidRDefault="007427AE" w:rsidP="00FB1294">
      <w:pPr>
        <w:rPr>
          <w:rFonts w:hint="eastAsia"/>
          <w:b/>
        </w:rPr>
      </w:pPr>
      <w:r>
        <w:rPr>
          <w:rFonts w:hint="eastAsia"/>
          <w:b/>
          <w:u w:val="single"/>
        </w:rPr>
        <w:lastRenderedPageBreak/>
        <w:t>Part</w:t>
      </w:r>
      <w:r>
        <w:rPr>
          <w:b/>
          <w:u w:val="single"/>
        </w:rPr>
        <w:t>3</w:t>
      </w:r>
      <w:r w:rsidR="000F2D1B" w:rsidRPr="000F2D1B">
        <w:rPr>
          <w:rFonts w:hint="eastAsia"/>
          <w:b/>
          <w:u w:val="single"/>
        </w:rPr>
        <w:t xml:space="preserve"> </w:t>
      </w:r>
      <w:r w:rsidR="000F2D1B" w:rsidRPr="000F2D1B">
        <w:rPr>
          <w:rFonts w:hint="eastAsia"/>
          <w:b/>
        </w:rPr>
        <w:tab/>
      </w:r>
      <w:r w:rsidR="000F2D1B" w:rsidRPr="000F2D1B">
        <w:rPr>
          <w:rFonts w:hint="eastAsia"/>
          <w:b/>
        </w:rPr>
        <w:tab/>
        <w:t>a simple timer</w:t>
      </w:r>
      <w:r w:rsidR="00BC7B5C">
        <w:rPr>
          <w:b/>
        </w:rPr>
        <w:t xml:space="preserve"> </w:t>
      </w:r>
      <w:r w:rsidR="00804506">
        <w:rPr>
          <w:b/>
        </w:rPr>
        <w:t>of 8-bit counter updated every</w:t>
      </w:r>
      <w:r w:rsidR="001A2410">
        <w:rPr>
          <w:b/>
        </w:rPr>
        <w:t xml:space="preserve"> second</w:t>
      </w:r>
    </w:p>
    <w:p w:rsidR="000F2D1B" w:rsidRDefault="000F2D1B" w:rsidP="00FB1294">
      <w:pPr>
        <w:rPr>
          <w:rFonts w:hint="eastAsia"/>
          <w:b/>
        </w:rPr>
      </w:pPr>
    </w:p>
    <w:p w:rsidR="000F2D1B" w:rsidRDefault="004C201C" w:rsidP="00FB1294">
      <w:pPr>
        <w:rPr>
          <w:rFonts w:hint="eastAsia"/>
          <w:b/>
        </w:rPr>
      </w:pPr>
      <w:r>
        <w:rPr>
          <w:rFonts w:hint="eastAsia"/>
          <w:b/>
        </w:rPr>
        <w:t>Circuit Description</w:t>
      </w:r>
    </w:p>
    <w:p w:rsidR="004C201C" w:rsidRDefault="004C201C" w:rsidP="00FB1294">
      <w:pPr>
        <w:rPr>
          <w:rFonts w:hint="eastAsia"/>
        </w:rPr>
      </w:pPr>
      <w:r>
        <w:t>T</w:t>
      </w:r>
      <w:r>
        <w:rPr>
          <w:rFonts w:hint="eastAsia"/>
        </w:rPr>
        <w:t>he circuit, driven by a 50MHz clock (CLOCK_50) (on-board), will display two-digit hexadecimal number</w:t>
      </w:r>
      <w:r w:rsidR="00BC7B5C">
        <w:t>s from 00 to FF</w:t>
      </w:r>
      <w:r>
        <w:rPr>
          <w:rFonts w:hint="eastAsia"/>
        </w:rPr>
        <w:t xml:space="preserve"> on two 7-seg displays HEX1 and HEX0</w:t>
      </w:r>
      <w:r w:rsidR="00BC7B5C">
        <w:t xml:space="preserve"> at a refreshing rate of 1Hz</w:t>
      </w:r>
      <w:r>
        <w:rPr>
          <w:rFonts w:hint="eastAsia"/>
        </w:rPr>
        <w:t xml:space="preserve">. </w:t>
      </w:r>
      <w:r w:rsidR="00B47D2C">
        <w:rPr>
          <w:rFonts w:hint="eastAsia"/>
        </w:rPr>
        <w:t xml:space="preserve">The circuit consists of 3 parts: 1) 1 Hz clock signal generator; 2) 8-bit binary counter with reset (SW[0]) and enable (SW[1]); and 3) binary-seg decoder </w:t>
      </w:r>
      <w:r w:rsidR="00BC7B5C">
        <w:t xml:space="preserve"> for the display </w:t>
      </w:r>
      <w:r w:rsidR="00B47D2C">
        <w:rPr>
          <w:rFonts w:hint="eastAsia"/>
        </w:rPr>
        <w:t>(seg7.v in lab2).</w:t>
      </w:r>
    </w:p>
    <w:p w:rsidR="00B47D2C" w:rsidRDefault="00B47D2C" w:rsidP="00B47D2C">
      <w:pPr>
        <w:rPr>
          <w:rFonts w:hint="eastAsia"/>
        </w:rPr>
      </w:pPr>
    </w:p>
    <w:p w:rsidR="00B47D2C" w:rsidRDefault="00B47D2C" w:rsidP="00B47D2C">
      <w:pPr>
        <w:rPr>
          <w:rFonts w:hint="eastAsia"/>
        </w:rPr>
      </w:pPr>
      <w:r>
        <w:t>T</w:t>
      </w:r>
      <w:r>
        <w:rPr>
          <w:rFonts w:hint="eastAsia"/>
        </w:rPr>
        <w:t>he Verilog code for a</w:t>
      </w:r>
      <w:r>
        <w:t xml:space="preserve"> frequency divider</w:t>
      </w:r>
      <w:r>
        <w:rPr>
          <w:rFonts w:hint="eastAsia"/>
        </w:rPr>
        <w:t xml:space="preserve"> is provided as follows:</w:t>
      </w:r>
    </w:p>
    <w:p w:rsidR="00B47D2C" w:rsidRDefault="00B47D2C" w:rsidP="00B47D2C">
      <w:pPr>
        <w:rPr>
          <w:rFonts w:hint="eastAsia"/>
        </w:rPr>
      </w:pPr>
      <w:r>
        <w:t xml:space="preserve"> </w:t>
      </w:r>
    </w:p>
    <w:p w:rsidR="00B47D2C" w:rsidRDefault="0026539D" w:rsidP="00B47D2C">
      <w:r>
        <w:t>module clock_div</w:t>
      </w:r>
      <w:r w:rsidR="000070BD">
        <w:t>(input clk_in</w:t>
      </w:r>
      <w:r w:rsidR="00B47D2C">
        <w:t>, input[</w:t>
      </w:r>
      <w:r w:rsidR="00A81735">
        <w:t>31:0] clkscale, output reg clk</w:t>
      </w:r>
      <w:r w:rsidR="000070BD">
        <w:t>_out</w:t>
      </w:r>
      <w:r w:rsidR="00A81735">
        <w:t>);</w:t>
      </w:r>
    </w:p>
    <w:p w:rsidR="00A81735" w:rsidRDefault="00A81735" w:rsidP="00B47D2C">
      <w:r>
        <w:t>// output  clk</w:t>
      </w:r>
      <w:r w:rsidR="000070BD">
        <w:t>_out</w:t>
      </w:r>
      <w:r>
        <w:t xml:space="preserve"> frequency = input cclk</w:t>
      </w:r>
      <w:r w:rsidR="000070BD">
        <w:t>_in</w:t>
      </w:r>
      <w:r>
        <w:t xml:space="preserve"> frequency / (2* clkscale)</w:t>
      </w:r>
    </w:p>
    <w:p w:rsidR="00B47D2C" w:rsidRDefault="00B47D2C" w:rsidP="00B47D2C">
      <w:r>
        <w:t>reg[31:0]</w:t>
      </w:r>
      <w:r>
        <w:rPr>
          <w:rFonts w:hint="eastAsia"/>
        </w:rPr>
        <w:t xml:space="preserve"> </w:t>
      </w:r>
      <w:r>
        <w:t>clkq=0;</w:t>
      </w:r>
      <w:r w:rsidR="00A81735">
        <w:t xml:space="preserve"> // 2^32-1&gt;25M</w:t>
      </w:r>
    </w:p>
    <w:p w:rsidR="00B47D2C" w:rsidRDefault="00B47D2C" w:rsidP="00B47D2C"/>
    <w:p w:rsidR="00B47D2C" w:rsidRDefault="000070BD" w:rsidP="00B47D2C">
      <w:r>
        <w:tab/>
        <w:t>always@(posedge clk_in</w:t>
      </w:r>
      <w:r w:rsidR="00B47D2C">
        <w:t>)</w:t>
      </w:r>
    </w:p>
    <w:p w:rsidR="00B47D2C" w:rsidRDefault="00B47D2C" w:rsidP="00B47D2C">
      <w:r>
        <w:tab/>
      </w:r>
      <w:r>
        <w:tab/>
        <w:t>begin</w:t>
      </w:r>
    </w:p>
    <w:p w:rsidR="00B47D2C" w:rsidRDefault="00B47D2C" w:rsidP="00B47D2C">
      <w:r>
        <w:tab/>
      </w:r>
      <w:r>
        <w:tab/>
      </w:r>
      <w:r>
        <w:tab/>
        <w:t>clkq=clkq+1;</w:t>
      </w:r>
      <w:r w:rsidR="000070BD">
        <w:t>// add 1, every cycle of clk_in</w:t>
      </w:r>
    </w:p>
    <w:p w:rsidR="00B47D2C" w:rsidRDefault="00A81735" w:rsidP="00B47D2C">
      <w:r>
        <w:tab/>
      </w:r>
      <w:r>
        <w:tab/>
      </w:r>
      <w:r>
        <w:tab/>
      </w:r>
      <w:r>
        <w:tab/>
        <w:t>if(clkq=</w:t>
      </w:r>
      <w:r w:rsidR="00B47D2C">
        <w:t>=clkscale)</w:t>
      </w:r>
    </w:p>
    <w:p w:rsidR="00B47D2C" w:rsidRDefault="00B47D2C" w:rsidP="00B47D2C">
      <w:r>
        <w:tab/>
      </w:r>
      <w:r>
        <w:tab/>
      </w:r>
      <w:r>
        <w:tab/>
      </w:r>
      <w:r>
        <w:tab/>
      </w:r>
      <w:r>
        <w:tab/>
        <w:t>begin</w:t>
      </w:r>
      <w:r w:rsidR="0026539D">
        <w:t>; // toggle every clckscale cycles</w:t>
      </w:r>
    </w:p>
    <w:p w:rsidR="00B47D2C" w:rsidRDefault="00B47D2C" w:rsidP="00B47D2C">
      <w:r>
        <w:tab/>
      </w:r>
      <w:r>
        <w:tab/>
      </w:r>
      <w:r>
        <w:tab/>
      </w:r>
      <w:r>
        <w:tab/>
      </w:r>
      <w:r>
        <w:tab/>
      </w:r>
      <w:r>
        <w:tab/>
        <w:t>clk</w:t>
      </w:r>
      <w:r w:rsidR="0026539D">
        <w:t>_out</w:t>
      </w:r>
      <w:r>
        <w:t>=~clk</w:t>
      </w:r>
      <w:r w:rsidR="0026539D">
        <w:t>_out</w:t>
      </w:r>
    </w:p>
    <w:p w:rsidR="00B47D2C" w:rsidRDefault="00B47D2C" w:rsidP="00B47D2C">
      <w:r>
        <w:tab/>
      </w:r>
      <w:r>
        <w:tab/>
      </w:r>
      <w:r>
        <w:tab/>
      </w:r>
      <w:r>
        <w:tab/>
      </w:r>
      <w:r>
        <w:tab/>
      </w:r>
      <w:r>
        <w:tab/>
        <w:t>clkq=0;</w:t>
      </w:r>
      <w:r w:rsidR="00A81735">
        <w:t xml:space="preserve"> // reset counter</w:t>
      </w:r>
    </w:p>
    <w:p w:rsidR="00B47D2C" w:rsidRDefault="00B47D2C" w:rsidP="00B47D2C">
      <w:r>
        <w:tab/>
      </w:r>
      <w:r>
        <w:tab/>
      </w:r>
      <w:r>
        <w:tab/>
      </w:r>
      <w:r>
        <w:tab/>
      </w:r>
      <w:r>
        <w:tab/>
        <w:t>end</w:t>
      </w:r>
    </w:p>
    <w:p w:rsidR="00B47D2C" w:rsidRDefault="00B47D2C" w:rsidP="00B47D2C">
      <w:r>
        <w:tab/>
      </w:r>
      <w:r>
        <w:tab/>
        <w:t>end</w:t>
      </w:r>
    </w:p>
    <w:p w:rsidR="00B47D2C" w:rsidRDefault="00B47D2C" w:rsidP="00B47D2C">
      <w:pPr>
        <w:rPr>
          <w:rFonts w:hint="eastAsia"/>
        </w:rPr>
      </w:pPr>
      <w:r>
        <w:t>endmodule</w:t>
      </w:r>
    </w:p>
    <w:p w:rsidR="00B47D2C" w:rsidRDefault="00B47D2C" w:rsidP="00B47D2C"/>
    <w:p w:rsidR="009202A3" w:rsidRDefault="009202A3" w:rsidP="00B47D2C"/>
    <w:p w:rsidR="00B47D2C" w:rsidRDefault="00B47D2C" w:rsidP="00B47D2C">
      <w:pPr>
        <w:rPr>
          <w:rFonts w:hint="eastAsia"/>
        </w:rPr>
      </w:pPr>
      <w:r>
        <w:rPr>
          <w:rFonts w:hint="eastAsia"/>
        </w:rPr>
        <w:t>The frequency of output clk is equal to the frequency of input cclk divided by (2*clkscale). For example, if cclk frequency is 50MHz, clkscale should be 25,000,000 to generate 1Hz clk.</w:t>
      </w:r>
    </w:p>
    <w:p w:rsidR="00B47D2C" w:rsidRDefault="00B47D2C" w:rsidP="00B47D2C">
      <w:pPr>
        <w:rPr>
          <w:rFonts w:hint="eastAsia"/>
        </w:rPr>
      </w:pPr>
    </w:p>
    <w:p w:rsidR="00B47D2C" w:rsidRDefault="0026539D" w:rsidP="00B47D2C">
      <w:pPr>
        <w:rPr>
          <w:rFonts w:hint="eastAsia"/>
        </w:rPr>
      </w:pPr>
      <w:r>
        <w:rPr>
          <w:rFonts w:hint="eastAsia"/>
        </w:rPr>
        <w:t>Your Verilog top module</w:t>
      </w:r>
      <w:r w:rsidR="00B47D2C">
        <w:rPr>
          <w:rFonts w:hint="eastAsia"/>
        </w:rPr>
        <w:t xml:space="preserve"> will instantiate the module clock</w:t>
      </w:r>
      <w:r>
        <w:t>_div</w:t>
      </w:r>
      <w:r w:rsidR="00971291">
        <w:t xml:space="preserve"> with clk1Hz as output </w:t>
      </w:r>
      <w:r w:rsidR="00B47D2C">
        <w:rPr>
          <w:rFonts w:hint="eastAsia"/>
        </w:rPr>
        <w:t xml:space="preserve">and </w:t>
      </w:r>
      <w:r>
        <w:t>hex</w:t>
      </w:r>
      <w:r w:rsidR="003E51A0">
        <w:t>2</w:t>
      </w:r>
      <w:r w:rsidR="00B46312">
        <w:rPr>
          <w:rFonts w:hint="eastAsia"/>
        </w:rPr>
        <w:t xml:space="preserve">seg7 (see </w:t>
      </w:r>
      <w:r w:rsidR="00971291">
        <w:t>part 1</w:t>
      </w:r>
      <w:r w:rsidR="00B47D2C">
        <w:rPr>
          <w:rFonts w:hint="eastAsia"/>
        </w:rPr>
        <w:t>)</w:t>
      </w:r>
      <w:r w:rsidR="00740370">
        <w:rPr>
          <w:rFonts w:hint="eastAsia"/>
        </w:rPr>
        <w:t xml:space="preserve">, and also </w:t>
      </w:r>
      <w:r w:rsidR="00971291">
        <w:t xml:space="preserve">instantiate counter8 (see part 2) with </w:t>
      </w:r>
      <w:r w:rsidR="00740370">
        <w:rPr>
          <w:rFonts w:hint="eastAsia"/>
        </w:rPr>
        <w:t>reset</w:t>
      </w:r>
      <w:r w:rsidR="003E51A0">
        <w:t xml:space="preserve"> SW[0]</w:t>
      </w:r>
      <w:r w:rsidR="00740370">
        <w:rPr>
          <w:rFonts w:hint="eastAsia"/>
        </w:rPr>
        <w:t>, enable</w:t>
      </w:r>
      <w:r w:rsidR="003E51A0">
        <w:t xml:space="preserve"> SW[1]</w:t>
      </w:r>
      <w:r w:rsidR="00740370">
        <w:rPr>
          <w:rFonts w:hint="eastAsia"/>
        </w:rPr>
        <w:t xml:space="preserve"> and clk</w:t>
      </w:r>
      <w:r w:rsidR="00971291">
        <w:t>1</w:t>
      </w:r>
      <w:r w:rsidR="00971291">
        <w:rPr>
          <w:rFonts w:hint="eastAsia"/>
        </w:rPr>
        <w:t>1Hz</w:t>
      </w:r>
      <w:r w:rsidR="00740370">
        <w:rPr>
          <w:rFonts w:hint="eastAsia"/>
        </w:rPr>
        <w:t xml:space="preserve"> as inputs.</w:t>
      </w:r>
    </w:p>
    <w:p w:rsidR="00740370" w:rsidRDefault="00740370" w:rsidP="00740370">
      <w:pPr>
        <w:rPr>
          <w:b/>
        </w:rPr>
      </w:pPr>
    </w:p>
    <w:p w:rsidR="00200AF5" w:rsidRDefault="00200AF5" w:rsidP="00740370">
      <w:pPr>
        <w:rPr>
          <w:b/>
        </w:rPr>
      </w:pPr>
      <w:r>
        <w:rPr>
          <w:b/>
        </w:rPr>
        <w:t>[prelab: complete the following Verilog code]</w:t>
      </w:r>
    </w:p>
    <w:p w:rsidR="00200AF5" w:rsidRDefault="00200AF5" w:rsidP="00740370">
      <w:pPr>
        <w:rPr>
          <w:b/>
        </w:rPr>
      </w:pPr>
    </w:p>
    <w:p w:rsidR="00200AF5" w:rsidRPr="00200AF5" w:rsidRDefault="00200AF5" w:rsidP="00740370">
      <w:r>
        <w:rPr>
          <w:b/>
        </w:rPr>
        <w:tab/>
      </w:r>
      <w:r w:rsidR="009202A3">
        <w:t>module lab3</w:t>
      </w:r>
      <w:r w:rsidRPr="00200AF5">
        <w:t xml:space="preserve">part3(SW, CLOCK_50, </w:t>
      </w:r>
      <w:r w:rsidR="000070BD">
        <w:t xml:space="preserve">LEDR, </w:t>
      </w:r>
      <w:r w:rsidRPr="00200AF5">
        <w:t>HEX1, HEX0);</w:t>
      </w:r>
    </w:p>
    <w:p w:rsidR="00200AF5" w:rsidRPr="00200AF5" w:rsidRDefault="00200AF5" w:rsidP="00740370">
      <w:r w:rsidRPr="00200AF5">
        <w:tab/>
      </w:r>
      <w:r w:rsidRPr="00200AF5">
        <w:tab/>
        <w:t>//SW[1]: enable (high active)</w:t>
      </w:r>
    </w:p>
    <w:p w:rsidR="00200AF5" w:rsidRPr="00200AF5" w:rsidRDefault="00200AF5" w:rsidP="00740370">
      <w:r w:rsidRPr="00200AF5">
        <w:tab/>
      </w:r>
      <w:r w:rsidRPr="00200AF5">
        <w:tab/>
        <w:t>//SW[0]: resetn (low active)</w:t>
      </w:r>
    </w:p>
    <w:p w:rsidR="00200AF5" w:rsidRPr="00200AF5" w:rsidRDefault="00200AF5" w:rsidP="00740370">
      <w:r w:rsidRPr="00200AF5">
        <w:tab/>
      </w:r>
      <w:r w:rsidRPr="00200AF5">
        <w:tab/>
        <w:t>input [1:0] SW;</w:t>
      </w:r>
    </w:p>
    <w:p w:rsidR="00200AF5" w:rsidRDefault="00200AF5" w:rsidP="00740370">
      <w:r w:rsidRPr="00200AF5">
        <w:tab/>
      </w:r>
      <w:r w:rsidRPr="00200AF5">
        <w:tab/>
        <w:t>input CLOCK_50;</w:t>
      </w:r>
      <w:r w:rsidR="009202A3">
        <w:t xml:space="preserve"> // DE</w:t>
      </w:r>
      <w:r w:rsidR="003E51A0">
        <w:t>2 50MHz clock</w:t>
      </w:r>
    </w:p>
    <w:p w:rsidR="00E26F07" w:rsidRDefault="00E26F07" w:rsidP="00740370">
      <w:r>
        <w:t xml:space="preserve">                        </w:t>
      </w:r>
      <w:r w:rsidR="00971291">
        <w:t>wire clk1H</w:t>
      </w:r>
      <w:r>
        <w:t>z; // user derived 1Hz clock</w:t>
      </w:r>
    </w:p>
    <w:p w:rsidR="00E80B3C" w:rsidRDefault="00E80B3C" w:rsidP="00740370">
      <w:r>
        <w:tab/>
      </w:r>
      <w:r>
        <w:tab/>
        <w:t>wire [7:0] Q; // internal state for the coutner</w:t>
      </w:r>
    </w:p>
    <w:p w:rsidR="00E26F07" w:rsidRPr="00200AF5" w:rsidRDefault="00E26F07" w:rsidP="00740370"/>
    <w:p w:rsidR="00200AF5" w:rsidRPr="00200AF5" w:rsidRDefault="00200AF5" w:rsidP="00740370">
      <w:r w:rsidRPr="00200AF5">
        <w:tab/>
      </w:r>
      <w:r w:rsidRPr="00200AF5">
        <w:tab/>
        <w:t>output</w:t>
      </w:r>
      <w:r w:rsidR="00E26F07">
        <w:t xml:space="preserve"> …</w:t>
      </w:r>
    </w:p>
    <w:p w:rsidR="00200AF5" w:rsidRPr="00200AF5" w:rsidRDefault="00200AF5" w:rsidP="00740370"/>
    <w:p w:rsidR="00200AF5" w:rsidRDefault="000070BD" w:rsidP="00740370">
      <w:r>
        <w:tab/>
      </w:r>
      <w:r>
        <w:tab/>
        <w:t>…</w:t>
      </w:r>
    </w:p>
    <w:p w:rsidR="000070BD" w:rsidRPr="00200AF5" w:rsidRDefault="000070BD" w:rsidP="00740370"/>
    <w:p w:rsidR="00200AF5" w:rsidRPr="00200AF5" w:rsidRDefault="00200AF5" w:rsidP="00740370">
      <w:r w:rsidRPr="00200AF5">
        <w:tab/>
      </w:r>
      <w:r w:rsidRPr="00200AF5">
        <w:tab/>
        <w:t>// instantiate module clock</w:t>
      </w:r>
      <w:r w:rsidR="00E26F07">
        <w:t xml:space="preserve"> to generate 1 Hz clock</w:t>
      </w:r>
    </w:p>
    <w:p w:rsidR="009202A3" w:rsidRDefault="0026539D" w:rsidP="0026539D">
      <w:pPr>
        <w:ind w:left="720"/>
      </w:pPr>
      <w:r>
        <w:t xml:space="preserve">          c</w:t>
      </w:r>
      <w:r w:rsidR="009202A3">
        <w:t>lock</w:t>
      </w:r>
      <w:r>
        <w:t>_div</w:t>
      </w:r>
      <w:r w:rsidR="009202A3">
        <w:t xml:space="preserve"> U0 (CLOCK_50, 25000000,cl</w:t>
      </w:r>
      <w:r w:rsidR="00971291">
        <w:t>k1H</w:t>
      </w:r>
      <w:r w:rsidR="009202A3">
        <w:t xml:space="preserve">z); // 50MHz input, 25M scale, </w:t>
      </w:r>
    </w:p>
    <w:p w:rsidR="00200AF5" w:rsidRDefault="009202A3" w:rsidP="009202A3">
      <w:pPr>
        <w:ind w:left="720" w:firstLine="720"/>
      </w:pPr>
      <w:r>
        <w:tab/>
      </w:r>
      <w:r>
        <w:tab/>
      </w:r>
      <w:r>
        <w:tab/>
      </w:r>
      <w:r>
        <w:tab/>
      </w:r>
      <w:r>
        <w:tab/>
      </w:r>
      <w:r>
        <w:tab/>
        <w:t>//1Hz output</w:t>
      </w:r>
    </w:p>
    <w:p w:rsidR="00200AF5" w:rsidRDefault="00200AF5" w:rsidP="00740370"/>
    <w:p w:rsidR="00971291" w:rsidRDefault="00200AF5" w:rsidP="00740370">
      <w:r>
        <w:tab/>
      </w:r>
      <w:r>
        <w:tab/>
        <w:t xml:space="preserve">// </w:t>
      </w:r>
      <w:r w:rsidR="004128A5">
        <w:t>insta</w:t>
      </w:r>
      <w:r w:rsidR="00971291">
        <w:t>ntiate 8 bit counter with clk1H</w:t>
      </w:r>
      <w:r w:rsidR="004128A5">
        <w:t>z as clock</w:t>
      </w:r>
    </w:p>
    <w:p w:rsidR="00200AF5" w:rsidRDefault="00971291" w:rsidP="00971291">
      <w:pPr>
        <w:ind w:left="720" w:firstLine="720"/>
      </w:pPr>
      <w:r>
        <w:t xml:space="preserve">// SW[0] as low active reset, SW[1] as high active enable </w:t>
      </w:r>
    </w:p>
    <w:p w:rsidR="00200AF5" w:rsidRDefault="004128A5" w:rsidP="00740370">
      <w:r>
        <w:tab/>
      </w:r>
      <w:r>
        <w:tab/>
      </w:r>
    </w:p>
    <w:p w:rsidR="00200AF5" w:rsidRDefault="000070BD" w:rsidP="00740370">
      <w:r>
        <w:tab/>
      </w:r>
      <w:r>
        <w:tab/>
        <w:t>…</w:t>
      </w:r>
      <w:r w:rsidR="0026539D">
        <w:t>counter8…</w:t>
      </w:r>
    </w:p>
    <w:p w:rsidR="00200AF5" w:rsidRDefault="00200AF5" w:rsidP="00740370"/>
    <w:p w:rsidR="00200AF5" w:rsidRDefault="00200AF5" w:rsidP="00740370">
      <w:r>
        <w:tab/>
      </w:r>
    </w:p>
    <w:p w:rsidR="00200AF5" w:rsidRDefault="00200AF5" w:rsidP="00740370"/>
    <w:p w:rsidR="00200AF5" w:rsidRDefault="003E51A0" w:rsidP="00740370">
      <w:r>
        <w:tab/>
      </w:r>
      <w:r>
        <w:tab/>
        <w:t>// instantiate display module</w:t>
      </w:r>
      <w:r w:rsidR="00200AF5">
        <w:t xml:space="preserve"> twice</w:t>
      </w:r>
    </w:p>
    <w:p w:rsidR="000070BD" w:rsidRDefault="000070BD" w:rsidP="00740370">
      <w:r>
        <w:tab/>
      </w:r>
      <w:r>
        <w:tab/>
        <w:t>…</w:t>
      </w:r>
      <w:r w:rsidR="0026539D">
        <w:t>hex2seg7…</w:t>
      </w:r>
    </w:p>
    <w:p w:rsidR="00200AF5" w:rsidRDefault="00971291" w:rsidP="00971291">
      <w:pPr>
        <w:ind w:left="720" w:firstLine="720"/>
      </w:pPr>
      <w:r>
        <w:t>…hex2seg7…</w:t>
      </w:r>
    </w:p>
    <w:p w:rsidR="00200AF5" w:rsidRDefault="00200AF5" w:rsidP="00740370"/>
    <w:p w:rsidR="00200AF5" w:rsidRDefault="00200AF5" w:rsidP="00740370">
      <w:r>
        <w:tab/>
        <w:t xml:space="preserve">endmodule </w:t>
      </w:r>
    </w:p>
    <w:p w:rsidR="00200AF5" w:rsidRPr="00200AF5" w:rsidRDefault="00200AF5" w:rsidP="00740370"/>
    <w:p w:rsidR="00200AF5" w:rsidRPr="00200AF5" w:rsidRDefault="00200AF5" w:rsidP="00740370">
      <w:pPr>
        <w:rPr>
          <w:rFonts w:hint="eastAsia"/>
        </w:rPr>
      </w:pPr>
    </w:p>
    <w:p w:rsidR="00740370" w:rsidRPr="008C31E6" w:rsidRDefault="00740370" w:rsidP="00740370">
      <w:pPr>
        <w:rPr>
          <w:rFonts w:hint="eastAsia"/>
          <w:b/>
        </w:rPr>
      </w:pPr>
      <w:r w:rsidRPr="008C31E6">
        <w:rPr>
          <w:rFonts w:hint="eastAsia"/>
          <w:b/>
        </w:rPr>
        <w:t>Implementation</w:t>
      </w:r>
    </w:p>
    <w:p w:rsidR="00740370" w:rsidRDefault="00740370" w:rsidP="00B47D2C">
      <w:pPr>
        <w:rPr>
          <w:rFonts w:hint="eastAsia"/>
        </w:rPr>
      </w:pPr>
    </w:p>
    <w:p w:rsidR="00740370" w:rsidRDefault="00740370" w:rsidP="00740370">
      <w:pPr>
        <w:numPr>
          <w:ilvl w:val="0"/>
          <w:numId w:val="8"/>
        </w:numPr>
        <w:rPr>
          <w:rFonts w:hint="eastAsia"/>
        </w:rPr>
      </w:pPr>
      <w:r>
        <w:rPr>
          <w:rFonts w:hint="eastAsia"/>
        </w:rPr>
        <w:t>_______Create a new project.</w:t>
      </w:r>
    </w:p>
    <w:p w:rsidR="00740370" w:rsidRDefault="00740370" w:rsidP="00740370">
      <w:pPr>
        <w:numPr>
          <w:ilvl w:val="0"/>
          <w:numId w:val="8"/>
        </w:numPr>
        <w:rPr>
          <w:rFonts w:hint="eastAsia"/>
        </w:rPr>
      </w:pPr>
      <w:r>
        <w:rPr>
          <w:rFonts w:hint="eastAsia"/>
        </w:rPr>
        <w:t>_______</w:t>
      </w:r>
      <w:r>
        <w:t>Write</w:t>
      </w:r>
      <w:r>
        <w:rPr>
          <w:rFonts w:hint="eastAsia"/>
        </w:rPr>
        <w:t xml:space="preserve"> Verilog files (</w:t>
      </w:r>
      <w:r w:rsidR="00E80B3C">
        <w:rPr>
          <w:rFonts w:hint="eastAsia"/>
          <w:i/>
        </w:rPr>
        <w:t>lab3</w:t>
      </w:r>
      <w:r w:rsidR="00804506">
        <w:rPr>
          <w:rFonts w:hint="eastAsia"/>
          <w:i/>
        </w:rPr>
        <w:t>part3</w:t>
      </w:r>
      <w:r>
        <w:rPr>
          <w:rFonts w:hint="eastAsia"/>
          <w:i/>
        </w:rPr>
        <w:t>.v, clock</w:t>
      </w:r>
      <w:r w:rsidR="0026539D">
        <w:rPr>
          <w:i/>
        </w:rPr>
        <w:t>_div</w:t>
      </w:r>
      <w:r w:rsidR="00804506">
        <w:rPr>
          <w:rFonts w:hint="eastAsia"/>
          <w:i/>
        </w:rPr>
        <w:t>.v,</w:t>
      </w:r>
      <w:r w:rsidR="00804506">
        <w:rPr>
          <w:i/>
        </w:rPr>
        <w:t xml:space="preserve">) </w:t>
      </w:r>
      <w:r w:rsidR="00804506">
        <w:rPr>
          <w:rFonts w:hint="eastAsia"/>
        </w:rPr>
        <w:t>required by the above description.</w:t>
      </w:r>
      <w:r w:rsidR="00804506" w:rsidRPr="00804506">
        <w:rPr>
          <w:i/>
        </w:rPr>
        <w:t xml:space="preserve"> </w:t>
      </w:r>
      <w:r w:rsidR="00804506">
        <w:t xml:space="preserve">Use files </w:t>
      </w:r>
      <w:r w:rsidR="00804506">
        <w:rPr>
          <w:i/>
        </w:rPr>
        <w:t>counter8.v</w:t>
      </w:r>
      <w:r w:rsidR="00804506">
        <w:rPr>
          <w:rFonts w:hint="eastAsia"/>
          <w:i/>
        </w:rPr>
        <w:t xml:space="preserve"> </w:t>
      </w:r>
      <w:r w:rsidR="00E80B3C">
        <w:rPr>
          <w:rFonts w:hint="eastAsia"/>
          <w:i/>
        </w:rPr>
        <w:t>hex2seg7</w:t>
      </w:r>
      <w:r w:rsidRPr="002A0428">
        <w:rPr>
          <w:rFonts w:hint="eastAsia"/>
          <w:i/>
        </w:rPr>
        <w:t>.v</w:t>
      </w:r>
      <w:r w:rsidR="00804506">
        <w:rPr>
          <w:i/>
        </w:rPr>
        <w:t xml:space="preserve"> </w:t>
      </w:r>
      <w:r w:rsidR="00804506">
        <w:t xml:space="preserve">from previous work. </w:t>
      </w:r>
    </w:p>
    <w:p w:rsidR="00740370" w:rsidRDefault="00740370" w:rsidP="00740370">
      <w:pPr>
        <w:numPr>
          <w:ilvl w:val="0"/>
          <w:numId w:val="8"/>
        </w:numPr>
        <w:rPr>
          <w:rFonts w:hint="eastAsia"/>
        </w:rPr>
      </w:pPr>
      <w:r>
        <w:rPr>
          <w:rFonts w:hint="eastAsia"/>
        </w:rPr>
        <w:t xml:space="preserve">_______Download </w:t>
      </w:r>
      <w:r w:rsidRPr="00AD1F18">
        <w:rPr>
          <w:rFonts w:hint="eastAsia"/>
          <w:i/>
        </w:rPr>
        <w:t>DE2_pin_assignments.qsf</w:t>
      </w:r>
      <w:r>
        <w:rPr>
          <w:rFonts w:hint="eastAsia"/>
        </w:rPr>
        <w:t xml:space="preserve"> from altera website.</w:t>
      </w:r>
    </w:p>
    <w:p w:rsidR="00740370" w:rsidRDefault="00740370" w:rsidP="00740370">
      <w:pPr>
        <w:numPr>
          <w:ilvl w:val="0"/>
          <w:numId w:val="8"/>
        </w:numPr>
        <w:rPr>
          <w:rFonts w:hint="eastAsia"/>
        </w:rPr>
      </w:pPr>
      <w:r>
        <w:rPr>
          <w:rFonts w:hint="eastAsia"/>
        </w:rPr>
        <w:t xml:space="preserve">_______In Quartus II, select </w:t>
      </w:r>
      <w:r w:rsidRPr="009C4630">
        <w:rPr>
          <w:rFonts w:hint="eastAsia"/>
          <w:b/>
        </w:rPr>
        <w:t xml:space="preserve">assignments </w:t>
      </w:r>
      <w:r w:rsidRPr="009C4630">
        <w:rPr>
          <w:b/>
        </w:rPr>
        <w:sym w:font="Wingdings" w:char="F0E0"/>
      </w:r>
      <w:r w:rsidRPr="009C4630">
        <w:rPr>
          <w:rFonts w:hint="eastAsia"/>
          <w:b/>
        </w:rPr>
        <w:t xml:space="preserve"> import assignments</w:t>
      </w:r>
      <w:r>
        <w:rPr>
          <w:rFonts w:hint="eastAsia"/>
        </w:rPr>
        <w:t xml:space="preserve">, choose </w:t>
      </w:r>
      <w:r w:rsidRPr="00AD1F18">
        <w:rPr>
          <w:rFonts w:hint="eastAsia"/>
          <w:i/>
        </w:rPr>
        <w:t>DE2_pin_assignments.qsf</w:t>
      </w:r>
      <w:r>
        <w:rPr>
          <w:rFonts w:hint="eastAsia"/>
          <w:i/>
        </w:rPr>
        <w:t xml:space="preserve"> </w:t>
      </w:r>
      <w:r>
        <w:rPr>
          <w:rFonts w:hint="eastAsia"/>
        </w:rPr>
        <w:t>in the file box.</w:t>
      </w:r>
    </w:p>
    <w:p w:rsidR="00740370" w:rsidRDefault="00740370" w:rsidP="00740370">
      <w:pPr>
        <w:numPr>
          <w:ilvl w:val="0"/>
          <w:numId w:val="8"/>
        </w:numPr>
        <w:rPr>
          <w:rFonts w:hint="eastAsia"/>
        </w:rPr>
      </w:pPr>
      <w:r>
        <w:rPr>
          <w:rFonts w:hint="eastAsia"/>
        </w:rPr>
        <w:t>_______Compile your design.</w:t>
      </w:r>
    </w:p>
    <w:p w:rsidR="00740370" w:rsidRDefault="00740370" w:rsidP="00740370">
      <w:pPr>
        <w:numPr>
          <w:ilvl w:val="0"/>
          <w:numId w:val="8"/>
        </w:numPr>
        <w:rPr>
          <w:rFonts w:hint="eastAsia"/>
        </w:rPr>
      </w:pPr>
      <w:r w:rsidRPr="00AD1F18">
        <w:rPr>
          <w:rFonts w:hint="eastAsia"/>
          <w:b/>
        </w:rPr>
        <w:t>Tools</w:t>
      </w:r>
      <w:r w:rsidRPr="00AD1F18">
        <w:rPr>
          <w:b/>
        </w:rPr>
        <w:sym w:font="Wingdings" w:char="F0E0"/>
      </w:r>
      <w:r w:rsidRPr="00AD1F18">
        <w:rPr>
          <w:rFonts w:hint="eastAsia"/>
          <w:b/>
        </w:rPr>
        <w:t xml:space="preserve"> programmer</w:t>
      </w:r>
      <w:r>
        <w:rPr>
          <w:rFonts w:hint="eastAsia"/>
        </w:rPr>
        <w:t>, download the circuit into FPGA, and test the functionality by change SW[1] and SW[0] values.</w:t>
      </w:r>
    </w:p>
    <w:p w:rsidR="002B59AB" w:rsidRDefault="002B59AB" w:rsidP="002B59AB">
      <w:pPr>
        <w:autoSpaceDE w:val="0"/>
        <w:autoSpaceDN w:val="0"/>
        <w:adjustRightInd w:val="0"/>
        <w:jc w:val="both"/>
        <w:rPr>
          <w:rFonts w:hint="eastAsia"/>
        </w:rPr>
      </w:pPr>
    </w:p>
    <w:p w:rsidR="002B59AB" w:rsidRDefault="006B4C47" w:rsidP="002B59AB">
      <w:pPr>
        <w:autoSpaceDE w:val="0"/>
        <w:autoSpaceDN w:val="0"/>
        <w:adjustRightInd w:val="0"/>
        <w:jc w:val="both"/>
      </w:pPr>
      <w:r>
        <w:t xml:space="preserve"> </w:t>
      </w:r>
    </w:p>
    <w:p w:rsidR="00E26F07" w:rsidRDefault="00E26F07" w:rsidP="00E26F07">
      <w:pPr>
        <w:numPr>
          <w:ilvl w:val="0"/>
          <w:numId w:val="8"/>
        </w:numPr>
        <w:autoSpaceDE w:val="0"/>
        <w:autoSpaceDN w:val="0"/>
        <w:adjustRightInd w:val="0"/>
        <w:jc w:val="both"/>
        <w:rPr>
          <w:rFonts w:hint="eastAsia"/>
        </w:rPr>
      </w:pPr>
      <w:r>
        <w:t>Test your design fully as you see the counter changes its display from 00 to FF (it will take over 4 minutes for the whole counting sequence. So yo may do two things: 1. Veryify the accuracy of the 1 Hz freq or 1sec period using an external digital watch; 2. Increase clock frequency by changing the frequency divider scale constant so that you may see the whole counting sequence within a more reasonable time say 1 min)</w:t>
      </w:r>
    </w:p>
    <w:p w:rsidR="00740370" w:rsidRPr="004C201C" w:rsidRDefault="00740370" w:rsidP="00B47D2C">
      <w:pPr>
        <w:rPr>
          <w:rFonts w:hint="eastAsia"/>
        </w:rPr>
      </w:pPr>
    </w:p>
    <w:sectPr w:rsidR="00740370" w:rsidRPr="004C201C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F4C1245"/>
    <w:multiLevelType w:val="hybridMultilevel"/>
    <w:tmpl w:val="356CFB02"/>
    <w:lvl w:ilvl="0" w:tplc="9FF4C19C">
      <w:start w:val="1"/>
      <w:numFmt w:val="decimal"/>
      <w:lvlText w:val="%1)"/>
      <w:lvlJc w:val="left"/>
      <w:pPr>
        <w:tabs>
          <w:tab w:val="num" w:pos="780"/>
        </w:tabs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500"/>
        </w:tabs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20"/>
        </w:tabs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40"/>
        </w:tabs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60"/>
        </w:tabs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80"/>
        </w:tabs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00"/>
        </w:tabs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20"/>
        </w:tabs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40"/>
        </w:tabs>
        <w:ind w:left="6540" w:hanging="180"/>
      </w:pPr>
    </w:lvl>
  </w:abstractNum>
  <w:abstractNum w:abstractNumId="1" w15:restartNumberingAfterBreak="0">
    <w:nsid w:val="17007FED"/>
    <w:multiLevelType w:val="hybridMultilevel"/>
    <w:tmpl w:val="1B3AD4F6"/>
    <w:lvl w:ilvl="0" w:tplc="EA2E7122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9477C55"/>
    <w:multiLevelType w:val="hybridMultilevel"/>
    <w:tmpl w:val="7A5ED288"/>
    <w:lvl w:ilvl="0" w:tplc="D494B8A0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" w15:restartNumberingAfterBreak="0">
    <w:nsid w:val="225E2865"/>
    <w:multiLevelType w:val="hybridMultilevel"/>
    <w:tmpl w:val="D02EF7E4"/>
    <w:lvl w:ilvl="0" w:tplc="955EDE2C">
      <w:start w:val="1"/>
      <w:numFmt w:val="decimal"/>
      <w:lvlText w:val="%1."/>
      <w:lvlJc w:val="left"/>
      <w:pPr>
        <w:ind w:left="6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20" w:hanging="360"/>
      </w:pPr>
    </w:lvl>
    <w:lvl w:ilvl="2" w:tplc="0409001B" w:tentative="1">
      <w:start w:val="1"/>
      <w:numFmt w:val="lowerRoman"/>
      <w:lvlText w:val="%3."/>
      <w:lvlJc w:val="right"/>
      <w:pPr>
        <w:ind w:left="2040" w:hanging="180"/>
      </w:pPr>
    </w:lvl>
    <w:lvl w:ilvl="3" w:tplc="0409000F" w:tentative="1">
      <w:start w:val="1"/>
      <w:numFmt w:val="decimal"/>
      <w:lvlText w:val="%4."/>
      <w:lvlJc w:val="left"/>
      <w:pPr>
        <w:ind w:left="2760" w:hanging="360"/>
      </w:pPr>
    </w:lvl>
    <w:lvl w:ilvl="4" w:tplc="04090019" w:tentative="1">
      <w:start w:val="1"/>
      <w:numFmt w:val="lowerLetter"/>
      <w:lvlText w:val="%5."/>
      <w:lvlJc w:val="left"/>
      <w:pPr>
        <w:ind w:left="3480" w:hanging="360"/>
      </w:pPr>
    </w:lvl>
    <w:lvl w:ilvl="5" w:tplc="0409001B" w:tentative="1">
      <w:start w:val="1"/>
      <w:numFmt w:val="lowerRoman"/>
      <w:lvlText w:val="%6."/>
      <w:lvlJc w:val="right"/>
      <w:pPr>
        <w:ind w:left="4200" w:hanging="180"/>
      </w:pPr>
    </w:lvl>
    <w:lvl w:ilvl="6" w:tplc="0409000F" w:tentative="1">
      <w:start w:val="1"/>
      <w:numFmt w:val="decimal"/>
      <w:lvlText w:val="%7."/>
      <w:lvlJc w:val="left"/>
      <w:pPr>
        <w:ind w:left="4920" w:hanging="360"/>
      </w:pPr>
    </w:lvl>
    <w:lvl w:ilvl="7" w:tplc="04090019" w:tentative="1">
      <w:start w:val="1"/>
      <w:numFmt w:val="lowerLetter"/>
      <w:lvlText w:val="%8."/>
      <w:lvlJc w:val="left"/>
      <w:pPr>
        <w:ind w:left="5640" w:hanging="360"/>
      </w:pPr>
    </w:lvl>
    <w:lvl w:ilvl="8" w:tplc="0409001B" w:tentative="1">
      <w:start w:val="1"/>
      <w:numFmt w:val="lowerRoman"/>
      <w:lvlText w:val="%9."/>
      <w:lvlJc w:val="right"/>
      <w:pPr>
        <w:ind w:left="6360" w:hanging="180"/>
      </w:pPr>
    </w:lvl>
  </w:abstractNum>
  <w:abstractNum w:abstractNumId="4" w15:restartNumberingAfterBreak="0">
    <w:nsid w:val="24883626"/>
    <w:multiLevelType w:val="hybridMultilevel"/>
    <w:tmpl w:val="BD2A8302"/>
    <w:lvl w:ilvl="0" w:tplc="8C040888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" w15:restartNumberingAfterBreak="0">
    <w:nsid w:val="33F73D39"/>
    <w:multiLevelType w:val="hybridMultilevel"/>
    <w:tmpl w:val="C074C182"/>
    <w:lvl w:ilvl="0" w:tplc="3356B704">
      <w:start w:val="1"/>
      <w:numFmt w:val="decimal"/>
      <w:lvlText w:val="%1)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</w:lvl>
  </w:abstractNum>
  <w:abstractNum w:abstractNumId="6" w15:restartNumberingAfterBreak="0">
    <w:nsid w:val="3C210B14"/>
    <w:multiLevelType w:val="hybridMultilevel"/>
    <w:tmpl w:val="12220D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E060DD6"/>
    <w:multiLevelType w:val="hybridMultilevel"/>
    <w:tmpl w:val="B9DCA366"/>
    <w:lvl w:ilvl="0" w:tplc="C4FC8B5C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534C6083"/>
    <w:multiLevelType w:val="hybridMultilevel"/>
    <w:tmpl w:val="93EAF9CE"/>
    <w:lvl w:ilvl="0" w:tplc="7F3A4FCC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620E7301"/>
    <w:multiLevelType w:val="hybridMultilevel"/>
    <w:tmpl w:val="4448EB32"/>
    <w:lvl w:ilvl="0" w:tplc="EA2E7122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0" w15:restartNumberingAfterBreak="0">
    <w:nsid w:val="716C0015"/>
    <w:multiLevelType w:val="hybridMultilevel"/>
    <w:tmpl w:val="089EEABC"/>
    <w:lvl w:ilvl="0" w:tplc="F334D228">
      <w:start w:val="1"/>
      <w:numFmt w:val="decimal"/>
      <w:lvlText w:val="%1)"/>
      <w:lvlJc w:val="left"/>
      <w:pPr>
        <w:tabs>
          <w:tab w:val="num" w:pos="1320"/>
        </w:tabs>
        <w:ind w:left="13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040"/>
        </w:tabs>
        <w:ind w:left="20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760"/>
        </w:tabs>
        <w:ind w:left="27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480"/>
        </w:tabs>
        <w:ind w:left="34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200"/>
        </w:tabs>
        <w:ind w:left="42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920"/>
        </w:tabs>
        <w:ind w:left="49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640"/>
        </w:tabs>
        <w:ind w:left="56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360"/>
        </w:tabs>
        <w:ind w:left="63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080"/>
        </w:tabs>
        <w:ind w:left="7080" w:hanging="180"/>
      </w:pPr>
    </w:lvl>
  </w:abstractNum>
  <w:num w:numId="1">
    <w:abstractNumId w:val="10"/>
  </w:num>
  <w:num w:numId="2">
    <w:abstractNumId w:val="2"/>
  </w:num>
  <w:num w:numId="3">
    <w:abstractNumId w:val="4"/>
  </w:num>
  <w:num w:numId="4">
    <w:abstractNumId w:val="9"/>
  </w:num>
  <w:num w:numId="5">
    <w:abstractNumId w:val="8"/>
  </w:num>
  <w:num w:numId="6">
    <w:abstractNumId w:val="0"/>
  </w:num>
  <w:num w:numId="7">
    <w:abstractNumId w:val="5"/>
  </w:num>
  <w:num w:numId="8">
    <w:abstractNumId w:val="1"/>
  </w:num>
  <w:num w:numId="9">
    <w:abstractNumId w:val="7"/>
  </w:num>
  <w:num w:numId="10">
    <w:abstractNumId w:val="3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U1NTE1MzMwNDK1tLBQ0lEKTi0uzszPAykwrAUAYkD+fCwAAAA="/>
  </w:docVars>
  <w:rsids>
    <w:rsidRoot w:val="00B16C17"/>
    <w:rsid w:val="000070BD"/>
    <w:rsid w:val="00036613"/>
    <w:rsid w:val="000F2D1B"/>
    <w:rsid w:val="001037FB"/>
    <w:rsid w:val="00156B95"/>
    <w:rsid w:val="001A2410"/>
    <w:rsid w:val="001B3631"/>
    <w:rsid w:val="00200AF5"/>
    <w:rsid w:val="00252F91"/>
    <w:rsid w:val="0026539D"/>
    <w:rsid w:val="002832E0"/>
    <w:rsid w:val="00296052"/>
    <w:rsid w:val="002A0428"/>
    <w:rsid w:val="002B59AB"/>
    <w:rsid w:val="002E27F6"/>
    <w:rsid w:val="00345144"/>
    <w:rsid w:val="003E51A0"/>
    <w:rsid w:val="004128A5"/>
    <w:rsid w:val="00423FCF"/>
    <w:rsid w:val="004448F1"/>
    <w:rsid w:val="004B3C54"/>
    <w:rsid w:val="004C201C"/>
    <w:rsid w:val="00534220"/>
    <w:rsid w:val="0058439C"/>
    <w:rsid w:val="0065221C"/>
    <w:rsid w:val="0069467C"/>
    <w:rsid w:val="006951FF"/>
    <w:rsid w:val="006B4C47"/>
    <w:rsid w:val="00740370"/>
    <w:rsid w:val="007427AE"/>
    <w:rsid w:val="00766078"/>
    <w:rsid w:val="00772865"/>
    <w:rsid w:val="00777347"/>
    <w:rsid w:val="007C493E"/>
    <w:rsid w:val="007F1B1D"/>
    <w:rsid w:val="00804506"/>
    <w:rsid w:val="00841008"/>
    <w:rsid w:val="008C31E6"/>
    <w:rsid w:val="009202A3"/>
    <w:rsid w:val="00963A2F"/>
    <w:rsid w:val="009705DF"/>
    <w:rsid w:val="00971291"/>
    <w:rsid w:val="00980428"/>
    <w:rsid w:val="00995206"/>
    <w:rsid w:val="009C5C08"/>
    <w:rsid w:val="009E0554"/>
    <w:rsid w:val="009F6C14"/>
    <w:rsid w:val="00A25CEA"/>
    <w:rsid w:val="00A4125F"/>
    <w:rsid w:val="00A81735"/>
    <w:rsid w:val="00A95BAB"/>
    <w:rsid w:val="00B16C17"/>
    <w:rsid w:val="00B35E56"/>
    <w:rsid w:val="00B46312"/>
    <w:rsid w:val="00B47D2C"/>
    <w:rsid w:val="00B57F27"/>
    <w:rsid w:val="00B810F7"/>
    <w:rsid w:val="00BC0CC4"/>
    <w:rsid w:val="00BC7B5C"/>
    <w:rsid w:val="00BE7CB9"/>
    <w:rsid w:val="00C74A18"/>
    <w:rsid w:val="00C85BFF"/>
    <w:rsid w:val="00CA185F"/>
    <w:rsid w:val="00CC49D9"/>
    <w:rsid w:val="00CC61BC"/>
    <w:rsid w:val="00D030F7"/>
    <w:rsid w:val="00DA0EB9"/>
    <w:rsid w:val="00DB0E17"/>
    <w:rsid w:val="00DB31EB"/>
    <w:rsid w:val="00DB49B5"/>
    <w:rsid w:val="00E26F07"/>
    <w:rsid w:val="00E452B5"/>
    <w:rsid w:val="00E617DF"/>
    <w:rsid w:val="00E80B3C"/>
    <w:rsid w:val="00F63329"/>
    <w:rsid w:val="00F63491"/>
    <w:rsid w:val="00FB1294"/>
    <w:rsid w:val="00FF2C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9DC7672-0B86-4E31-97A2-5A097472B4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16C17"/>
    <w:rPr>
      <w:sz w:val="24"/>
      <w:szCs w:val="24"/>
      <w:lang w:eastAsia="zh-CN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CD4DAE7-ED73-441C-A351-6879712CA0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418</Words>
  <Characters>8088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oratory 3 Counters</vt:lpstr>
    </vt:vector>
  </TitlesOfParts>
  <Company/>
  <LinksUpToDate>false</LinksUpToDate>
  <CharactersWithSpaces>94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oratory 3 Counters</dc:title>
  <dc:subject/>
  <dc:creator>Weidong Kuang</dc:creator>
  <cp:keywords/>
  <cp:lastModifiedBy>Junfei Li</cp:lastModifiedBy>
  <cp:revision>2</cp:revision>
  <dcterms:created xsi:type="dcterms:W3CDTF">2018-03-19T20:08:00Z</dcterms:created>
  <dcterms:modified xsi:type="dcterms:W3CDTF">2018-03-19T20:08:00Z</dcterms:modified>
</cp:coreProperties>
</file>